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26DEE" w14:textId="77777777" w:rsidR="00C73947" w:rsidRDefault="00C73947" w:rsidP="00C73947">
      <w:pPr>
        <w:pStyle w:val="Heading1"/>
        <w:spacing w:before="157"/>
        <w:ind w:left="224" w:right="225"/>
        <w:jc w:val="center"/>
      </w:pPr>
      <w:r>
        <w:t>Program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tudies</w:t>
      </w:r>
    </w:p>
    <w:p w14:paraId="74602072" w14:textId="77777777" w:rsidR="00C73947" w:rsidRDefault="00C73947" w:rsidP="00C73947">
      <w:pPr>
        <w:pStyle w:val="BodyText"/>
        <w:spacing w:before="183"/>
        <w:ind w:left="118" w:right="290"/>
      </w:pPr>
      <w:r>
        <w:t>Courses that make up the CSW doctoral program of studies are grouped into four types—core</w:t>
      </w:r>
      <w:r>
        <w:rPr>
          <w:spacing w:val="1"/>
        </w:rPr>
        <w:t xml:space="preserve"> </w:t>
      </w:r>
      <w:r>
        <w:t>methods and theory courses, social work research methods courses, statistics courses, and</w:t>
      </w:r>
      <w:r>
        <w:rPr>
          <w:spacing w:val="-57"/>
        </w:rPr>
        <w:t xml:space="preserve"> </w:t>
      </w:r>
      <w:r>
        <w:t>cognates.</w:t>
      </w:r>
    </w:p>
    <w:p w14:paraId="26C99F37" w14:textId="77777777" w:rsidR="00C73947" w:rsidRDefault="00C73947" w:rsidP="00C73947">
      <w:pPr>
        <w:pStyle w:val="ListParagraph"/>
        <w:numPr>
          <w:ilvl w:val="0"/>
          <w:numId w:val="1"/>
        </w:numPr>
        <w:tabs>
          <w:tab w:val="left" w:pos="958"/>
          <w:tab w:val="left" w:pos="959"/>
        </w:tabs>
        <w:spacing w:before="2"/>
        <w:ind w:right="325" w:hanging="360"/>
        <w:rPr>
          <w:sz w:val="24"/>
        </w:rPr>
      </w:pPr>
      <w:r>
        <w:rPr>
          <w:sz w:val="24"/>
        </w:rPr>
        <w:t>Core methods and theory courses are required courses provided within the college. These</w:t>
      </w:r>
      <w:r>
        <w:rPr>
          <w:spacing w:val="-58"/>
          <w:sz w:val="24"/>
        </w:rPr>
        <w:t xml:space="preserve"> </w:t>
      </w:r>
      <w:r>
        <w:rPr>
          <w:sz w:val="24"/>
        </w:rPr>
        <w:t>courses are offered once per year. Please ensure you are coordinating with the Doctoral Program Assistant to determine</w:t>
      </w:r>
      <w:r>
        <w:rPr>
          <w:spacing w:val="-2"/>
          <w:sz w:val="24"/>
        </w:rPr>
        <w:t xml:space="preserve"> </w:t>
      </w:r>
      <w:r>
        <w:rPr>
          <w:sz w:val="24"/>
        </w:rPr>
        <w:t>course</w:t>
      </w:r>
      <w:r>
        <w:rPr>
          <w:spacing w:val="-8"/>
          <w:sz w:val="24"/>
        </w:rPr>
        <w:t xml:space="preserve"> </w:t>
      </w:r>
      <w:r>
        <w:rPr>
          <w:sz w:val="24"/>
        </w:rPr>
        <w:t>rotation.</w:t>
      </w:r>
    </w:p>
    <w:p w14:paraId="1FEDC6BE" w14:textId="08DCA37C" w:rsidR="00C73947" w:rsidRDefault="00C73947" w:rsidP="00C73947">
      <w:pPr>
        <w:pStyle w:val="ListParagraph"/>
        <w:numPr>
          <w:ilvl w:val="0"/>
          <w:numId w:val="1"/>
        </w:numPr>
        <w:tabs>
          <w:tab w:val="left" w:pos="958"/>
          <w:tab w:val="left" w:pos="959"/>
        </w:tabs>
        <w:ind w:left="959" w:right="307" w:hanging="360"/>
        <w:rPr>
          <w:sz w:val="24"/>
        </w:rPr>
      </w:pPr>
      <w:r>
        <w:rPr>
          <w:sz w:val="24"/>
        </w:rPr>
        <w:t>Students are required to take a minimum of three statistics courses. Two are required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SOW 6416 </w:t>
      </w:r>
      <w:r w:rsidRPr="006A7610">
        <w:rPr>
          <w:sz w:val="24"/>
        </w:rPr>
        <w:t xml:space="preserve">Introduction to Statistics in Applied Social Research </w:t>
      </w:r>
      <w:r>
        <w:rPr>
          <w:sz w:val="24"/>
        </w:rPr>
        <w:t>and SOW 6418 Introduction to Linear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Modeling for Applied Social Research) and the third can be SOW 6415 </w:t>
      </w:r>
      <w:r w:rsidRPr="00BB08FC">
        <w:rPr>
          <w:sz w:val="24"/>
        </w:rPr>
        <w:t xml:space="preserve">Advanced Applications of Quantitative Analysis in Social </w:t>
      </w:r>
      <w:r w:rsidR="00A56D59" w:rsidRPr="00BB08FC">
        <w:rPr>
          <w:sz w:val="24"/>
        </w:rPr>
        <w:t>Sciences or</w:t>
      </w:r>
      <w:r w:rsidRPr="00BB08FC">
        <w:rPr>
          <w:b/>
          <w:bCs/>
          <w:sz w:val="24"/>
        </w:rPr>
        <w:t xml:space="preserve"> </w:t>
      </w:r>
      <w:r>
        <w:rPr>
          <w:sz w:val="24"/>
        </w:rPr>
        <w:t xml:space="preserve">selected from another College or </w:t>
      </w:r>
      <w:r w:rsidR="00A56D59">
        <w:rPr>
          <w:sz w:val="24"/>
        </w:rPr>
        <w:t xml:space="preserve">Department </w:t>
      </w:r>
      <w:r w:rsidR="00A56D59" w:rsidRPr="00A56D59">
        <w:rPr>
          <w:sz w:val="24"/>
        </w:rPr>
        <w:t>with</w:t>
      </w:r>
      <w:r w:rsidRPr="00A56D59">
        <w:rPr>
          <w:sz w:val="24"/>
        </w:rPr>
        <w:t xml:space="preserve"> </w:t>
      </w:r>
      <w:r>
        <w:rPr>
          <w:sz w:val="24"/>
        </w:rPr>
        <w:t>approval</w:t>
      </w:r>
      <w:r>
        <w:rPr>
          <w:spacing w:val="-6"/>
          <w:sz w:val="24"/>
        </w:rPr>
        <w:t xml:space="preserve"> </w:t>
      </w:r>
      <w:r w:rsidR="00A56D59">
        <w:rPr>
          <w:sz w:val="24"/>
        </w:rPr>
        <w:t>from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doctoral</w:t>
      </w:r>
      <w:r>
        <w:rPr>
          <w:spacing w:val="-7"/>
          <w:sz w:val="24"/>
        </w:rPr>
        <w:t xml:space="preserve"> </w:t>
      </w:r>
      <w:r>
        <w:rPr>
          <w:sz w:val="24"/>
        </w:rPr>
        <w:t>program</w:t>
      </w:r>
      <w:r>
        <w:rPr>
          <w:spacing w:val="-7"/>
          <w:sz w:val="24"/>
        </w:rPr>
        <w:t xml:space="preserve"> </w:t>
      </w:r>
      <w:r>
        <w:rPr>
          <w:sz w:val="24"/>
        </w:rPr>
        <w:t>director</w:t>
      </w:r>
      <w:r w:rsidR="00A56D59">
        <w:rPr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Major</w:t>
      </w:r>
      <w:r>
        <w:rPr>
          <w:spacing w:val="1"/>
          <w:sz w:val="24"/>
        </w:rPr>
        <w:t xml:space="preserve"> </w:t>
      </w:r>
      <w:r>
        <w:rPr>
          <w:sz w:val="24"/>
        </w:rPr>
        <w:t>Professor. See the “Statistics Courses” in the “Course Description” section for more</w:t>
      </w:r>
      <w:r>
        <w:rPr>
          <w:spacing w:val="1"/>
          <w:sz w:val="24"/>
        </w:rPr>
        <w:t xml:space="preserve"> </w:t>
      </w:r>
      <w:r>
        <w:rPr>
          <w:sz w:val="24"/>
        </w:rPr>
        <w:t>information.</w:t>
      </w:r>
      <w:r>
        <w:rPr>
          <w:spacing w:val="-1"/>
          <w:sz w:val="24"/>
        </w:rPr>
        <w:t xml:space="preserve"> </w:t>
      </w:r>
      <w:r>
        <w:rPr>
          <w:sz w:val="24"/>
        </w:rPr>
        <w:t>Statistics</w:t>
      </w:r>
      <w:r>
        <w:rPr>
          <w:spacing w:val="-1"/>
          <w:sz w:val="24"/>
        </w:rPr>
        <w:t xml:space="preserve"> </w:t>
      </w:r>
      <w:r>
        <w:rPr>
          <w:sz w:val="24"/>
        </w:rPr>
        <w:t>courses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graduate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1"/>
          <w:sz w:val="24"/>
        </w:rPr>
        <w:t xml:space="preserve"> </w:t>
      </w:r>
      <w:r>
        <w:rPr>
          <w:sz w:val="24"/>
        </w:rPr>
        <w:t>(5000 or</w:t>
      </w:r>
      <w:r>
        <w:rPr>
          <w:spacing w:val="-13"/>
          <w:sz w:val="24"/>
        </w:rPr>
        <w:t xml:space="preserve"> </w:t>
      </w:r>
      <w:r>
        <w:rPr>
          <w:sz w:val="24"/>
        </w:rPr>
        <w:t>above).</w:t>
      </w:r>
    </w:p>
    <w:p w14:paraId="7FEE1E9E" w14:textId="77777777" w:rsidR="00C73947" w:rsidRDefault="00C73947" w:rsidP="00C73947">
      <w:pPr>
        <w:pStyle w:val="ListParagraph"/>
        <w:numPr>
          <w:ilvl w:val="0"/>
          <w:numId w:val="1"/>
        </w:numPr>
        <w:tabs>
          <w:tab w:val="left" w:pos="958"/>
          <w:tab w:val="left" w:pos="959"/>
        </w:tabs>
        <w:ind w:right="276" w:hanging="360"/>
        <w:rPr>
          <w:sz w:val="24"/>
        </w:rPr>
      </w:pP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cognate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graduate</w:t>
      </w:r>
      <w:r>
        <w:rPr>
          <w:spacing w:val="-3"/>
          <w:sz w:val="24"/>
        </w:rPr>
        <w:t xml:space="preserve"> </w:t>
      </w:r>
      <w:r>
        <w:rPr>
          <w:sz w:val="24"/>
        </w:rPr>
        <w:t>course</w:t>
      </w:r>
      <w:r>
        <w:rPr>
          <w:spacing w:val="-3"/>
          <w:sz w:val="24"/>
        </w:rPr>
        <w:t xml:space="preserve"> </w:t>
      </w:r>
      <w:r>
        <w:rPr>
          <w:sz w:val="24"/>
        </w:rPr>
        <w:t>taken</w:t>
      </w:r>
      <w:r>
        <w:rPr>
          <w:spacing w:val="-1"/>
          <w:sz w:val="24"/>
        </w:rPr>
        <w:t xml:space="preserve"> </w:t>
      </w:r>
      <w:r>
        <w:rPr>
          <w:sz w:val="24"/>
        </w:rPr>
        <w:t>outsid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relat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’s</w:t>
      </w:r>
      <w:r>
        <w:rPr>
          <w:spacing w:val="-57"/>
          <w:sz w:val="24"/>
        </w:rPr>
        <w:t xml:space="preserve"> </w:t>
      </w:r>
      <w:r>
        <w:rPr>
          <w:sz w:val="24"/>
        </w:rPr>
        <w:t>research interests (e.g., mental health, research methodology). Students must complete</w:t>
      </w:r>
      <w:r>
        <w:rPr>
          <w:spacing w:val="1"/>
          <w:sz w:val="24"/>
        </w:rPr>
        <w:t xml:space="preserve"> </w:t>
      </w:r>
      <w:r>
        <w:rPr>
          <w:sz w:val="24"/>
        </w:rPr>
        <w:t>three cognates. See the “Cognate” subsection in “Course Description” for more</w:t>
      </w:r>
      <w:r>
        <w:rPr>
          <w:spacing w:val="1"/>
          <w:sz w:val="24"/>
        </w:rPr>
        <w:t xml:space="preserve"> </w:t>
      </w:r>
      <w:r>
        <w:rPr>
          <w:sz w:val="24"/>
        </w:rPr>
        <w:t>information.</w:t>
      </w:r>
      <w:r>
        <w:rPr>
          <w:spacing w:val="-1"/>
          <w:sz w:val="24"/>
        </w:rPr>
        <w:t xml:space="preserve"> </w:t>
      </w:r>
      <w:r>
        <w:rPr>
          <w:sz w:val="24"/>
        </w:rPr>
        <w:t>Cognates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graduate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1"/>
          <w:sz w:val="24"/>
        </w:rPr>
        <w:t xml:space="preserve"> </w:t>
      </w:r>
      <w:r>
        <w:rPr>
          <w:sz w:val="24"/>
        </w:rPr>
        <w:t>(5000 or</w:t>
      </w:r>
      <w:r>
        <w:rPr>
          <w:spacing w:val="-9"/>
          <w:sz w:val="24"/>
        </w:rPr>
        <w:t xml:space="preserve"> </w:t>
      </w:r>
      <w:r>
        <w:rPr>
          <w:sz w:val="24"/>
        </w:rPr>
        <w:t>above).</w:t>
      </w:r>
    </w:p>
    <w:p w14:paraId="6D198B0E" w14:textId="36A00F8E" w:rsidR="00C73947" w:rsidRPr="001C7076" w:rsidRDefault="00C73947" w:rsidP="00C73947">
      <w:pPr>
        <w:pStyle w:val="ListParagraph"/>
        <w:numPr>
          <w:ilvl w:val="0"/>
          <w:numId w:val="1"/>
        </w:numPr>
        <w:tabs>
          <w:tab w:val="left" w:pos="958"/>
          <w:tab w:val="left" w:pos="959"/>
        </w:tabs>
        <w:ind w:right="276" w:hanging="360"/>
        <w:rPr>
          <w:sz w:val="28"/>
          <w:szCs w:val="24"/>
        </w:rPr>
      </w:pPr>
      <w:r w:rsidRPr="001C7076">
        <w:rPr>
          <w:sz w:val="24"/>
          <w:szCs w:val="24"/>
        </w:rPr>
        <w:t>Students</w:t>
      </w:r>
      <w:r w:rsidRPr="001C7076">
        <w:rPr>
          <w:spacing w:val="-3"/>
          <w:sz w:val="24"/>
          <w:szCs w:val="24"/>
        </w:rPr>
        <w:t xml:space="preserve"> </w:t>
      </w:r>
      <w:r w:rsidRPr="001C7076">
        <w:rPr>
          <w:sz w:val="24"/>
          <w:szCs w:val="24"/>
        </w:rPr>
        <w:t>are</w:t>
      </w:r>
      <w:r w:rsidRPr="001C7076">
        <w:rPr>
          <w:spacing w:val="-2"/>
          <w:sz w:val="24"/>
          <w:szCs w:val="24"/>
        </w:rPr>
        <w:t xml:space="preserve"> </w:t>
      </w:r>
      <w:r w:rsidRPr="001C7076">
        <w:rPr>
          <w:sz w:val="24"/>
          <w:szCs w:val="24"/>
        </w:rPr>
        <w:t>also</w:t>
      </w:r>
      <w:r w:rsidRPr="001C7076">
        <w:rPr>
          <w:spacing w:val="-4"/>
          <w:sz w:val="24"/>
          <w:szCs w:val="24"/>
        </w:rPr>
        <w:t xml:space="preserve"> </w:t>
      </w:r>
      <w:r w:rsidRPr="001C7076">
        <w:rPr>
          <w:sz w:val="24"/>
          <w:szCs w:val="24"/>
        </w:rPr>
        <w:t>required</w:t>
      </w:r>
      <w:r w:rsidRPr="001C7076">
        <w:rPr>
          <w:spacing w:val="-2"/>
          <w:sz w:val="24"/>
          <w:szCs w:val="24"/>
        </w:rPr>
        <w:t xml:space="preserve"> </w:t>
      </w:r>
      <w:r w:rsidRPr="001C7076">
        <w:rPr>
          <w:sz w:val="24"/>
          <w:szCs w:val="24"/>
        </w:rPr>
        <w:t>to</w:t>
      </w:r>
      <w:r w:rsidRPr="001C7076">
        <w:rPr>
          <w:spacing w:val="-4"/>
          <w:sz w:val="24"/>
          <w:szCs w:val="24"/>
        </w:rPr>
        <w:t xml:space="preserve"> </w:t>
      </w:r>
      <w:r w:rsidRPr="001C7076">
        <w:rPr>
          <w:sz w:val="24"/>
          <w:szCs w:val="24"/>
        </w:rPr>
        <w:t>take</w:t>
      </w:r>
      <w:r w:rsidRPr="001C7076">
        <w:rPr>
          <w:spacing w:val="-3"/>
          <w:sz w:val="24"/>
          <w:szCs w:val="24"/>
        </w:rPr>
        <w:t xml:space="preserve"> </w:t>
      </w:r>
      <w:r w:rsidRPr="001C7076">
        <w:rPr>
          <w:sz w:val="24"/>
          <w:szCs w:val="24"/>
        </w:rPr>
        <w:t>a</w:t>
      </w:r>
      <w:r w:rsidRPr="001C7076">
        <w:rPr>
          <w:spacing w:val="-4"/>
          <w:sz w:val="24"/>
          <w:szCs w:val="24"/>
        </w:rPr>
        <w:t xml:space="preserve"> </w:t>
      </w:r>
      <w:r w:rsidRPr="001C7076">
        <w:rPr>
          <w:sz w:val="24"/>
          <w:szCs w:val="24"/>
        </w:rPr>
        <w:t>two-semester</w:t>
      </w:r>
      <w:r w:rsidRPr="001C7076">
        <w:rPr>
          <w:spacing w:val="-2"/>
          <w:sz w:val="24"/>
          <w:szCs w:val="24"/>
        </w:rPr>
        <w:t xml:space="preserve"> </w:t>
      </w:r>
      <w:r w:rsidRPr="001C7076">
        <w:rPr>
          <w:sz w:val="24"/>
          <w:szCs w:val="24"/>
        </w:rPr>
        <w:t>applied</w:t>
      </w:r>
      <w:r w:rsidRPr="001C7076">
        <w:rPr>
          <w:spacing w:val="-2"/>
          <w:sz w:val="24"/>
          <w:szCs w:val="24"/>
        </w:rPr>
        <w:t xml:space="preserve"> </w:t>
      </w:r>
      <w:r w:rsidRPr="001C7076">
        <w:rPr>
          <w:sz w:val="24"/>
          <w:szCs w:val="24"/>
        </w:rPr>
        <w:t>research</w:t>
      </w:r>
      <w:r w:rsidRPr="001C7076">
        <w:rPr>
          <w:spacing w:val="-4"/>
          <w:sz w:val="24"/>
          <w:szCs w:val="24"/>
        </w:rPr>
        <w:t xml:space="preserve"> </w:t>
      </w:r>
      <w:r w:rsidRPr="001C7076">
        <w:rPr>
          <w:sz w:val="24"/>
          <w:szCs w:val="24"/>
        </w:rPr>
        <w:t>practicum</w:t>
      </w:r>
      <w:r w:rsidRPr="001C7076">
        <w:rPr>
          <w:spacing w:val="-2"/>
          <w:sz w:val="24"/>
          <w:szCs w:val="24"/>
        </w:rPr>
        <w:t xml:space="preserve"> </w:t>
      </w:r>
      <w:r w:rsidRPr="001C7076">
        <w:rPr>
          <w:sz w:val="24"/>
          <w:szCs w:val="24"/>
        </w:rPr>
        <w:t>and</w:t>
      </w:r>
      <w:r w:rsidRPr="001C7076">
        <w:rPr>
          <w:spacing w:val="-3"/>
          <w:sz w:val="24"/>
          <w:szCs w:val="24"/>
        </w:rPr>
        <w:t xml:space="preserve"> </w:t>
      </w:r>
      <w:r w:rsidRPr="001C7076">
        <w:rPr>
          <w:sz w:val="24"/>
          <w:szCs w:val="24"/>
        </w:rPr>
        <w:t>a</w:t>
      </w:r>
      <w:r w:rsidRPr="001C7076">
        <w:rPr>
          <w:spacing w:val="-3"/>
          <w:sz w:val="24"/>
          <w:szCs w:val="24"/>
        </w:rPr>
        <w:t xml:space="preserve"> </w:t>
      </w:r>
      <w:r w:rsidRPr="001C7076">
        <w:rPr>
          <w:sz w:val="24"/>
          <w:szCs w:val="24"/>
        </w:rPr>
        <w:t>one</w:t>
      </w:r>
      <w:r w:rsidRPr="001C7076">
        <w:rPr>
          <w:spacing w:val="-4"/>
          <w:sz w:val="24"/>
          <w:szCs w:val="24"/>
        </w:rPr>
        <w:t xml:space="preserve"> </w:t>
      </w:r>
      <w:r w:rsidR="00A56D59" w:rsidRPr="001C7076">
        <w:rPr>
          <w:sz w:val="24"/>
          <w:szCs w:val="24"/>
        </w:rPr>
        <w:t>semester</w:t>
      </w:r>
      <w:r w:rsidR="00A56D59">
        <w:rPr>
          <w:sz w:val="24"/>
          <w:szCs w:val="24"/>
        </w:rPr>
        <w:t xml:space="preserve"> </w:t>
      </w:r>
      <w:r w:rsidR="00A56D59" w:rsidRPr="00A56D59">
        <w:rPr>
          <w:sz w:val="24"/>
          <w:szCs w:val="24"/>
        </w:rPr>
        <w:t>teaching</w:t>
      </w:r>
      <w:r w:rsidRPr="00A56D59">
        <w:rPr>
          <w:sz w:val="24"/>
          <w:szCs w:val="24"/>
        </w:rPr>
        <w:t xml:space="preserve"> </w:t>
      </w:r>
      <w:r w:rsidRPr="001C7076">
        <w:rPr>
          <w:sz w:val="24"/>
          <w:szCs w:val="24"/>
        </w:rPr>
        <w:t>seminar and practicum.</w:t>
      </w:r>
    </w:p>
    <w:p w14:paraId="07F89B70" w14:textId="77777777" w:rsidR="00C73947" w:rsidRDefault="00C73947" w:rsidP="00C73947">
      <w:pPr>
        <w:pStyle w:val="BodyText"/>
        <w:spacing w:before="10"/>
        <w:rPr>
          <w:sz w:val="23"/>
        </w:rPr>
      </w:pPr>
    </w:p>
    <w:p w14:paraId="676FDB32" w14:textId="7535E5C8" w:rsidR="00C73947" w:rsidRDefault="00C73947" w:rsidP="00C73947">
      <w:pPr>
        <w:pStyle w:val="BodyText"/>
        <w:ind w:left="120"/>
      </w:pPr>
      <w:r>
        <w:t>Students typically finish the program in 4-5 years, yet some individuals may take longer. Timeline is distinct to each student and often depending on the dissertation phase</w:t>
      </w:r>
      <w:r w:rsidR="006215DA">
        <w:t xml:space="preserve">.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provides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uid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ypical</w:t>
      </w:r>
      <w:r>
        <w:rPr>
          <w:spacing w:val="-1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udies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college. </w:t>
      </w:r>
    </w:p>
    <w:p w14:paraId="49390041" w14:textId="77777777" w:rsidR="00C73947" w:rsidRDefault="00C73947" w:rsidP="00C73947">
      <w:pPr>
        <w:pStyle w:val="BodyText"/>
      </w:pPr>
    </w:p>
    <w:p w14:paraId="2ACB9774" w14:textId="77777777" w:rsidR="00C73947" w:rsidRDefault="00C73947" w:rsidP="00C73947">
      <w:pPr>
        <w:pStyle w:val="Heading1"/>
      </w:pPr>
      <w:bookmarkStart w:id="0" w:name="Year_1_–_Fall_Semester"/>
      <w:bookmarkEnd w:id="0"/>
      <w:r>
        <w:t>Year</w:t>
      </w:r>
      <w:r>
        <w:rPr>
          <w:spacing w:val="-1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Fall</w:t>
      </w:r>
      <w:r>
        <w:rPr>
          <w:spacing w:val="-2"/>
        </w:rPr>
        <w:t xml:space="preserve"> </w:t>
      </w:r>
      <w:r>
        <w:t>Semester</w:t>
      </w:r>
    </w:p>
    <w:p w14:paraId="5F7E0ED0" w14:textId="77777777" w:rsidR="00C73947" w:rsidRDefault="00C73947" w:rsidP="00C73947">
      <w:pPr>
        <w:pStyle w:val="BodyText"/>
        <w:ind w:left="120" w:right="3331"/>
      </w:pPr>
      <w:r>
        <w:t>SOW</w:t>
      </w:r>
      <w:r>
        <w:rPr>
          <w:spacing w:val="-4"/>
        </w:rPr>
        <w:t xml:space="preserve"> </w:t>
      </w:r>
      <w:r>
        <w:t>6490</w:t>
      </w:r>
      <w:r>
        <w:rPr>
          <w:spacing w:val="-3"/>
        </w:rPr>
        <w:t xml:space="preserve"> </w:t>
      </w:r>
      <w:r>
        <w:t>Introduc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cholarly</w:t>
      </w:r>
      <w:r>
        <w:rPr>
          <w:spacing w:val="-4"/>
        </w:rPr>
        <w:t xml:space="preserve"> </w:t>
      </w:r>
      <w:r>
        <w:t>Writing</w:t>
      </w:r>
      <w:r>
        <w:rPr>
          <w:spacing w:val="-3"/>
        </w:rPr>
        <w:t xml:space="preserve"> </w:t>
      </w:r>
      <w:r>
        <w:t>(3</w:t>
      </w:r>
      <w:r>
        <w:rPr>
          <w:spacing w:val="-3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hours)</w:t>
      </w:r>
      <w:r>
        <w:rPr>
          <w:spacing w:val="-57"/>
        </w:rPr>
        <w:t xml:space="preserve"> </w:t>
      </w:r>
      <w:r>
        <w:t>SOW</w:t>
      </w:r>
      <w:r>
        <w:rPr>
          <w:spacing w:val="-3"/>
        </w:rPr>
        <w:t xml:space="preserve"> </w:t>
      </w:r>
      <w:r>
        <w:t>6492</w:t>
      </w:r>
      <w:r>
        <w:rPr>
          <w:spacing w:val="-2"/>
        </w:rPr>
        <w:t xml:space="preserve"> </w:t>
      </w:r>
      <w:r>
        <w:t>Foundation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(3</w:t>
      </w:r>
      <w:r>
        <w:rPr>
          <w:spacing w:val="-2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hours)</w:t>
      </w:r>
    </w:p>
    <w:p w14:paraId="020B1AF5" w14:textId="77777777" w:rsidR="00C73947" w:rsidRDefault="00C73947" w:rsidP="00C73947">
      <w:pPr>
        <w:pStyle w:val="BodyText"/>
        <w:ind w:left="120"/>
      </w:pPr>
      <w:r>
        <w:t>SOW</w:t>
      </w:r>
      <w:r>
        <w:rPr>
          <w:spacing w:val="-3"/>
        </w:rPr>
        <w:t xml:space="preserve"> </w:t>
      </w:r>
      <w:r>
        <w:t>6416</w:t>
      </w:r>
      <w:r>
        <w:rPr>
          <w:spacing w:val="-2"/>
        </w:rPr>
        <w:t xml:space="preserve"> </w:t>
      </w:r>
      <w:r>
        <w:t>Introduction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tatistic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(3</w:t>
      </w:r>
      <w:r>
        <w:rPr>
          <w:spacing w:val="-2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hours)</w:t>
      </w:r>
    </w:p>
    <w:p w14:paraId="7F15D0DD" w14:textId="77777777" w:rsidR="00C73947" w:rsidRDefault="00C73947" w:rsidP="00C73947">
      <w:pPr>
        <w:pStyle w:val="BodyText"/>
        <w:spacing w:before="8"/>
      </w:pPr>
    </w:p>
    <w:p w14:paraId="02FAA068" w14:textId="77777777" w:rsidR="00C73947" w:rsidRDefault="00C73947" w:rsidP="00C73947">
      <w:pPr>
        <w:pStyle w:val="Heading1"/>
        <w:spacing w:line="266" w:lineRule="exact"/>
      </w:pPr>
      <w:bookmarkStart w:id="1" w:name="Year_1_–_Spring_Semester"/>
      <w:bookmarkEnd w:id="1"/>
      <w:r>
        <w:t>Year</w:t>
      </w:r>
      <w:r>
        <w:rPr>
          <w:spacing w:val="-2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pring</w:t>
      </w:r>
      <w:r>
        <w:rPr>
          <w:spacing w:val="-2"/>
        </w:rPr>
        <w:t xml:space="preserve"> </w:t>
      </w:r>
      <w:r>
        <w:t>Semester</w:t>
      </w:r>
    </w:p>
    <w:p w14:paraId="63E87265" w14:textId="77777777" w:rsidR="00C73947" w:rsidRDefault="00C73947" w:rsidP="00C73947">
      <w:pPr>
        <w:pStyle w:val="BodyText"/>
        <w:ind w:left="120" w:right="974"/>
      </w:pPr>
      <w:r>
        <w:t>SOW</w:t>
      </w:r>
      <w:r>
        <w:rPr>
          <w:spacing w:val="-4"/>
        </w:rPr>
        <w:t xml:space="preserve"> </w:t>
      </w:r>
      <w:r>
        <w:t>6418</w:t>
      </w:r>
      <w:r>
        <w:rPr>
          <w:spacing w:val="-3"/>
        </w:rPr>
        <w:t xml:space="preserve"> </w:t>
      </w:r>
      <w:r>
        <w:t>Introduction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Linear</w:t>
      </w:r>
      <w:r>
        <w:rPr>
          <w:spacing w:val="-3"/>
        </w:rPr>
        <w:t xml:space="preserve"> </w:t>
      </w:r>
      <w:r>
        <w:t>Model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Social</w:t>
      </w:r>
      <w:r>
        <w:rPr>
          <w:spacing w:val="-3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(3</w:t>
      </w:r>
      <w:r>
        <w:rPr>
          <w:spacing w:val="-2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hours)</w:t>
      </w:r>
      <w:r>
        <w:rPr>
          <w:spacing w:val="-57"/>
        </w:rPr>
        <w:t xml:space="preserve"> </w:t>
      </w:r>
      <w:r>
        <w:t>SOW</w:t>
      </w:r>
      <w:r>
        <w:rPr>
          <w:spacing w:val="-2"/>
        </w:rPr>
        <w:t xml:space="preserve"> </w:t>
      </w:r>
      <w:r>
        <w:t>6755</w:t>
      </w:r>
      <w:r>
        <w:rPr>
          <w:spacing w:val="-2"/>
        </w:rPr>
        <w:t xml:space="preserve"> </w:t>
      </w:r>
      <w:r>
        <w:t>Theori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odel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ocial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(3 credit</w:t>
      </w:r>
      <w:r>
        <w:rPr>
          <w:spacing w:val="-2"/>
        </w:rPr>
        <w:t xml:space="preserve"> </w:t>
      </w:r>
      <w:r>
        <w:t>hours)</w:t>
      </w:r>
    </w:p>
    <w:p w14:paraId="7128DBC3" w14:textId="77777777" w:rsidR="00A31CFB" w:rsidRDefault="00C73947" w:rsidP="00A31CFB">
      <w:pPr>
        <w:pStyle w:val="BodyText"/>
        <w:tabs>
          <w:tab w:val="left" w:pos="6480"/>
        </w:tabs>
        <w:ind w:left="115" w:right="1008"/>
        <w:rPr>
          <w:spacing w:val="-57"/>
        </w:rPr>
      </w:pPr>
      <w:r>
        <w:t>SOW 6495 Systematic Reviews in Social Work Research (3 credit hours)</w:t>
      </w:r>
      <w:r>
        <w:rPr>
          <w:spacing w:val="-57"/>
        </w:rPr>
        <w:t xml:space="preserve"> </w:t>
      </w:r>
    </w:p>
    <w:p w14:paraId="67798ADF" w14:textId="654708C8" w:rsidR="00C73947" w:rsidRDefault="00C73947" w:rsidP="00C73947">
      <w:pPr>
        <w:pStyle w:val="BodyText"/>
        <w:ind w:left="120" w:right="2755"/>
      </w:pPr>
      <w:r>
        <w:t>SOW</w:t>
      </w:r>
      <w:r>
        <w:rPr>
          <w:spacing w:val="-2"/>
        </w:rPr>
        <w:t xml:space="preserve"> </w:t>
      </w:r>
      <w:r>
        <w:t>6496</w:t>
      </w:r>
      <w:r>
        <w:rPr>
          <w:spacing w:val="-2"/>
        </w:rPr>
        <w:t xml:space="preserve"> </w:t>
      </w:r>
      <w:r>
        <w:t>Qualitative</w:t>
      </w:r>
      <w:r>
        <w:rPr>
          <w:spacing w:val="-1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Methods (3</w:t>
      </w:r>
      <w:r>
        <w:rPr>
          <w:spacing w:val="-1"/>
        </w:rPr>
        <w:t xml:space="preserve"> </w:t>
      </w:r>
      <w:r>
        <w:t>credit</w:t>
      </w:r>
      <w:r>
        <w:rPr>
          <w:spacing w:val="-1"/>
        </w:rPr>
        <w:t xml:space="preserve"> </w:t>
      </w:r>
      <w:r>
        <w:t>hours)</w:t>
      </w:r>
    </w:p>
    <w:p w14:paraId="3CD1795C" w14:textId="77777777" w:rsidR="00C73947" w:rsidRDefault="00C73947" w:rsidP="00C73947">
      <w:pPr>
        <w:pStyle w:val="BodyText"/>
        <w:spacing w:before="5"/>
      </w:pPr>
    </w:p>
    <w:p w14:paraId="4B298AEC" w14:textId="77777777" w:rsidR="00C73947" w:rsidRDefault="00C73947" w:rsidP="00C73947">
      <w:pPr>
        <w:pStyle w:val="Heading1"/>
        <w:spacing w:before="1" w:line="265" w:lineRule="exact"/>
      </w:pPr>
      <w:bookmarkStart w:id="2" w:name="Year_1_–_Summer_Semester"/>
      <w:bookmarkEnd w:id="2"/>
      <w:r>
        <w:t>Year</w:t>
      </w:r>
      <w:r>
        <w:rPr>
          <w:spacing w:val="-2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Semester</w:t>
      </w:r>
    </w:p>
    <w:p w14:paraId="13C36B09" w14:textId="77777777" w:rsidR="00C73947" w:rsidRDefault="00C73947" w:rsidP="00C73947">
      <w:pPr>
        <w:pStyle w:val="BodyText"/>
        <w:ind w:left="120" w:right="3095"/>
      </w:pPr>
      <w:r>
        <w:rPr>
          <w:spacing w:val="-1"/>
        </w:rPr>
        <w:t xml:space="preserve">SOW 6945 Practicum in Applied </w:t>
      </w:r>
      <w:r>
        <w:t>Research (3 credit hours)</w:t>
      </w:r>
    </w:p>
    <w:p w14:paraId="4AEDEFF1" w14:textId="77777777" w:rsidR="00C73947" w:rsidRDefault="00C73947" w:rsidP="00C73947">
      <w:pPr>
        <w:pStyle w:val="BodyText"/>
        <w:ind w:left="120" w:right="3095"/>
      </w:pPr>
      <w:r>
        <w:rPr>
          <w:spacing w:val="-57"/>
        </w:rPr>
        <w:t xml:space="preserve"> </w:t>
      </w:r>
      <w:r>
        <w:t>Cognate</w:t>
      </w:r>
      <w:r>
        <w:rPr>
          <w:spacing w:val="-2"/>
        </w:rPr>
        <w:t xml:space="preserve"> </w:t>
      </w:r>
      <w:r>
        <w:t>(3 credit</w:t>
      </w:r>
      <w:r>
        <w:rPr>
          <w:spacing w:val="-5"/>
        </w:rPr>
        <w:t xml:space="preserve"> </w:t>
      </w:r>
      <w:r>
        <w:t>hours)</w:t>
      </w:r>
    </w:p>
    <w:p w14:paraId="251AC8D1" w14:textId="77777777" w:rsidR="00C73947" w:rsidRDefault="00C73947" w:rsidP="00C73947">
      <w:pPr>
        <w:pStyle w:val="BodyText"/>
        <w:ind w:left="120"/>
      </w:pPr>
      <w:r>
        <w:rPr>
          <w:spacing w:val="-1"/>
        </w:rPr>
        <w:t>Cognate</w:t>
      </w:r>
      <w:r>
        <w:t xml:space="preserve"> </w:t>
      </w:r>
      <w:r>
        <w:rPr>
          <w:spacing w:val="-1"/>
        </w:rPr>
        <w:t>(3</w:t>
      </w:r>
      <w:r>
        <w:rPr>
          <w:spacing w:val="2"/>
        </w:rPr>
        <w:t xml:space="preserve"> </w:t>
      </w:r>
      <w:r>
        <w:rPr>
          <w:spacing w:val="-1"/>
        </w:rPr>
        <w:t>credit</w:t>
      </w:r>
      <w:r>
        <w:rPr>
          <w:spacing w:val="-13"/>
        </w:rPr>
        <w:t xml:space="preserve"> </w:t>
      </w:r>
      <w:r>
        <w:t>hours)</w:t>
      </w:r>
    </w:p>
    <w:p w14:paraId="0F96D2B8" w14:textId="77777777" w:rsidR="00C73947" w:rsidRDefault="00C73947" w:rsidP="00C73947">
      <w:pPr>
        <w:pStyle w:val="BodyText"/>
        <w:spacing w:before="8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3A3B5C1" wp14:editId="1A809890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7163435" cy="9449435"/>
                <wp:effectExtent l="9525" t="9525" r="8890" b="88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3435" cy="9449435"/>
                          <a:chOff x="480" y="480"/>
                          <a:chExt cx="11281" cy="14881"/>
                        </a:xfrm>
                      </wpg:grpSpPr>
                      <wps:wsp>
                        <wps:cNvPr id="2" name="AutoShape 3"/>
                        <wps:cNvSpPr>
                          <a:spLocks/>
                        </wps:cNvSpPr>
                        <wps:spPr bwMode="auto">
                          <a:xfrm>
                            <a:off x="480" y="480"/>
                            <a:ext cx="118" cy="89"/>
                          </a:xfrm>
                          <a:custGeom>
                            <a:avLst/>
                            <a:gdLst>
                              <a:gd name="T0" fmla="+- 0 598 480"/>
                              <a:gd name="T1" fmla="*/ T0 w 118"/>
                              <a:gd name="T2" fmla="+- 0 509 480"/>
                              <a:gd name="T3" fmla="*/ 509 h 89"/>
                              <a:gd name="T4" fmla="+- 0 509 480"/>
                              <a:gd name="T5" fmla="*/ T4 w 118"/>
                              <a:gd name="T6" fmla="+- 0 509 480"/>
                              <a:gd name="T7" fmla="*/ 509 h 89"/>
                              <a:gd name="T8" fmla="+- 0 509 480"/>
                              <a:gd name="T9" fmla="*/ T8 w 118"/>
                              <a:gd name="T10" fmla="+- 0 569 480"/>
                              <a:gd name="T11" fmla="*/ 569 h 89"/>
                              <a:gd name="T12" fmla="+- 0 598 480"/>
                              <a:gd name="T13" fmla="*/ T12 w 118"/>
                              <a:gd name="T14" fmla="+- 0 569 480"/>
                              <a:gd name="T15" fmla="*/ 569 h 89"/>
                              <a:gd name="T16" fmla="+- 0 598 480"/>
                              <a:gd name="T17" fmla="*/ T16 w 118"/>
                              <a:gd name="T18" fmla="+- 0 509 480"/>
                              <a:gd name="T19" fmla="*/ 509 h 89"/>
                              <a:gd name="T20" fmla="+- 0 598 480"/>
                              <a:gd name="T21" fmla="*/ T20 w 118"/>
                              <a:gd name="T22" fmla="+- 0 480 480"/>
                              <a:gd name="T23" fmla="*/ 480 h 89"/>
                              <a:gd name="T24" fmla="+- 0 480 480"/>
                              <a:gd name="T25" fmla="*/ T24 w 118"/>
                              <a:gd name="T26" fmla="+- 0 480 480"/>
                              <a:gd name="T27" fmla="*/ 480 h 89"/>
                              <a:gd name="T28" fmla="+- 0 480 480"/>
                              <a:gd name="T29" fmla="*/ T28 w 118"/>
                              <a:gd name="T30" fmla="+- 0 494 480"/>
                              <a:gd name="T31" fmla="*/ 494 h 89"/>
                              <a:gd name="T32" fmla="+- 0 598 480"/>
                              <a:gd name="T33" fmla="*/ T32 w 118"/>
                              <a:gd name="T34" fmla="+- 0 494 480"/>
                              <a:gd name="T35" fmla="*/ 494 h 89"/>
                              <a:gd name="T36" fmla="+- 0 598 480"/>
                              <a:gd name="T37" fmla="*/ T36 w 118"/>
                              <a:gd name="T38" fmla="+- 0 480 480"/>
                              <a:gd name="T39" fmla="*/ 480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118" y="29"/>
                                </a:moveTo>
                                <a:lnTo>
                                  <a:pt x="29" y="29"/>
                                </a:lnTo>
                                <a:lnTo>
                                  <a:pt x="29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29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18" y="14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98" y="487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98" y="539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98" y="590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AutoShape 7"/>
                        <wps:cNvSpPr>
                          <a:spLocks/>
                        </wps:cNvSpPr>
                        <wps:spPr bwMode="auto">
                          <a:xfrm>
                            <a:off x="11642" y="480"/>
                            <a:ext cx="118" cy="89"/>
                          </a:xfrm>
                          <a:custGeom>
                            <a:avLst/>
                            <a:gdLst>
                              <a:gd name="T0" fmla="+- 0 11731 11642"/>
                              <a:gd name="T1" fmla="*/ T0 w 118"/>
                              <a:gd name="T2" fmla="+- 0 509 480"/>
                              <a:gd name="T3" fmla="*/ 509 h 89"/>
                              <a:gd name="T4" fmla="+- 0 11642 11642"/>
                              <a:gd name="T5" fmla="*/ T4 w 118"/>
                              <a:gd name="T6" fmla="+- 0 509 480"/>
                              <a:gd name="T7" fmla="*/ 509 h 89"/>
                              <a:gd name="T8" fmla="+- 0 11642 11642"/>
                              <a:gd name="T9" fmla="*/ T8 w 118"/>
                              <a:gd name="T10" fmla="+- 0 569 480"/>
                              <a:gd name="T11" fmla="*/ 569 h 89"/>
                              <a:gd name="T12" fmla="+- 0 11731 11642"/>
                              <a:gd name="T13" fmla="*/ T12 w 118"/>
                              <a:gd name="T14" fmla="+- 0 569 480"/>
                              <a:gd name="T15" fmla="*/ 569 h 89"/>
                              <a:gd name="T16" fmla="+- 0 11731 11642"/>
                              <a:gd name="T17" fmla="*/ T16 w 118"/>
                              <a:gd name="T18" fmla="+- 0 509 480"/>
                              <a:gd name="T19" fmla="*/ 509 h 89"/>
                              <a:gd name="T20" fmla="+- 0 11760 11642"/>
                              <a:gd name="T21" fmla="*/ T20 w 118"/>
                              <a:gd name="T22" fmla="+- 0 480 480"/>
                              <a:gd name="T23" fmla="*/ 480 h 89"/>
                              <a:gd name="T24" fmla="+- 0 11642 11642"/>
                              <a:gd name="T25" fmla="*/ T24 w 118"/>
                              <a:gd name="T26" fmla="+- 0 480 480"/>
                              <a:gd name="T27" fmla="*/ 480 h 89"/>
                              <a:gd name="T28" fmla="+- 0 11642 11642"/>
                              <a:gd name="T29" fmla="*/ T28 w 118"/>
                              <a:gd name="T30" fmla="+- 0 494 480"/>
                              <a:gd name="T31" fmla="*/ 494 h 89"/>
                              <a:gd name="T32" fmla="+- 0 11760 11642"/>
                              <a:gd name="T33" fmla="*/ T32 w 118"/>
                              <a:gd name="T34" fmla="+- 0 494 480"/>
                              <a:gd name="T35" fmla="*/ 494 h 89"/>
                              <a:gd name="T36" fmla="+- 0 11760 11642"/>
                              <a:gd name="T37" fmla="*/ T36 w 118"/>
                              <a:gd name="T38" fmla="+- 0 480 480"/>
                              <a:gd name="T39" fmla="*/ 480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89" y="29"/>
                                </a:moveTo>
                                <a:lnTo>
                                  <a:pt x="0" y="29"/>
                                </a:lnTo>
                                <a:lnTo>
                                  <a:pt x="0" y="89"/>
                                </a:lnTo>
                                <a:lnTo>
                                  <a:pt x="89" y="89"/>
                                </a:lnTo>
                                <a:lnTo>
                                  <a:pt x="89" y="29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18" y="14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487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539" y="509"/>
                            <a:ext cx="0" cy="14822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590" y="583"/>
                            <a:ext cx="0" cy="1467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1753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1701" y="509"/>
                            <a:ext cx="0" cy="14822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1650" y="583"/>
                            <a:ext cx="0" cy="1467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4"/>
                        <wps:cNvSpPr>
                          <a:spLocks/>
                        </wps:cNvSpPr>
                        <wps:spPr bwMode="auto">
                          <a:xfrm>
                            <a:off x="480" y="15271"/>
                            <a:ext cx="118" cy="89"/>
                          </a:xfrm>
                          <a:custGeom>
                            <a:avLst/>
                            <a:gdLst>
                              <a:gd name="T0" fmla="+- 0 598 480"/>
                              <a:gd name="T1" fmla="*/ T0 w 118"/>
                              <a:gd name="T2" fmla="+- 0 15346 15271"/>
                              <a:gd name="T3" fmla="*/ 15346 h 89"/>
                              <a:gd name="T4" fmla="+- 0 480 480"/>
                              <a:gd name="T5" fmla="*/ T4 w 118"/>
                              <a:gd name="T6" fmla="+- 0 15346 15271"/>
                              <a:gd name="T7" fmla="*/ 15346 h 89"/>
                              <a:gd name="T8" fmla="+- 0 480 480"/>
                              <a:gd name="T9" fmla="*/ T8 w 118"/>
                              <a:gd name="T10" fmla="+- 0 15360 15271"/>
                              <a:gd name="T11" fmla="*/ 15360 h 89"/>
                              <a:gd name="T12" fmla="+- 0 598 480"/>
                              <a:gd name="T13" fmla="*/ T12 w 118"/>
                              <a:gd name="T14" fmla="+- 0 15360 15271"/>
                              <a:gd name="T15" fmla="*/ 15360 h 89"/>
                              <a:gd name="T16" fmla="+- 0 598 480"/>
                              <a:gd name="T17" fmla="*/ T16 w 118"/>
                              <a:gd name="T18" fmla="+- 0 15346 15271"/>
                              <a:gd name="T19" fmla="*/ 15346 h 89"/>
                              <a:gd name="T20" fmla="+- 0 598 480"/>
                              <a:gd name="T21" fmla="*/ T20 w 118"/>
                              <a:gd name="T22" fmla="+- 0 15271 15271"/>
                              <a:gd name="T23" fmla="*/ 15271 h 89"/>
                              <a:gd name="T24" fmla="+- 0 509 480"/>
                              <a:gd name="T25" fmla="*/ T24 w 118"/>
                              <a:gd name="T26" fmla="+- 0 15271 15271"/>
                              <a:gd name="T27" fmla="*/ 15271 h 89"/>
                              <a:gd name="T28" fmla="+- 0 509 480"/>
                              <a:gd name="T29" fmla="*/ T28 w 118"/>
                              <a:gd name="T30" fmla="+- 0 15331 15271"/>
                              <a:gd name="T31" fmla="*/ 15331 h 89"/>
                              <a:gd name="T32" fmla="+- 0 598 480"/>
                              <a:gd name="T33" fmla="*/ T32 w 118"/>
                              <a:gd name="T34" fmla="+- 0 15331 15271"/>
                              <a:gd name="T35" fmla="*/ 15331 h 89"/>
                              <a:gd name="T36" fmla="+- 0 598 480"/>
                              <a:gd name="T37" fmla="*/ T36 w 118"/>
                              <a:gd name="T38" fmla="+- 0 15271 15271"/>
                              <a:gd name="T39" fmla="*/ 15271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118" y="75"/>
                                </a:moveTo>
                                <a:lnTo>
                                  <a:pt x="0" y="75"/>
                                </a:lnTo>
                                <a:lnTo>
                                  <a:pt x="0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75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29" y="0"/>
                                </a:lnTo>
                                <a:lnTo>
                                  <a:pt x="29" y="60"/>
                                </a:lnTo>
                                <a:lnTo>
                                  <a:pt x="118" y="60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98" y="15353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598" y="15301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598" y="15250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18"/>
                        <wps:cNvSpPr>
                          <a:spLocks/>
                        </wps:cNvSpPr>
                        <wps:spPr bwMode="auto">
                          <a:xfrm>
                            <a:off x="11642" y="15271"/>
                            <a:ext cx="118" cy="89"/>
                          </a:xfrm>
                          <a:custGeom>
                            <a:avLst/>
                            <a:gdLst>
                              <a:gd name="T0" fmla="+- 0 11731 11642"/>
                              <a:gd name="T1" fmla="*/ T0 w 118"/>
                              <a:gd name="T2" fmla="+- 0 15271 15271"/>
                              <a:gd name="T3" fmla="*/ 15271 h 89"/>
                              <a:gd name="T4" fmla="+- 0 11642 11642"/>
                              <a:gd name="T5" fmla="*/ T4 w 118"/>
                              <a:gd name="T6" fmla="+- 0 15271 15271"/>
                              <a:gd name="T7" fmla="*/ 15271 h 89"/>
                              <a:gd name="T8" fmla="+- 0 11642 11642"/>
                              <a:gd name="T9" fmla="*/ T8 w 118"/>
                              <a:gd name="T10" fmla="+- 0 15331 15271"/>
                              <a:gd name="T11" fmla="*/ 15331 h 89"/>
                              <a:gd name="T12" fmla="+- 0 11731 11642"/>
                              <a:gd name="T13" fmla="*/ T12 w 118"/>
                              <a:gd name="T14" fmla="+- 0 15331 15271"/>
                              <a:gd name="T15" fmla="*/ 15331 h 89"/>
                              <a:gd name="T16" fmla="+- 0 11731 11642"/>
                              <a:gd name="T17" fmla="*/ T16 w 118"/>
                              <a:gd name="T18" fmla="+- 0 15271 15271"/>
                              <a:gd name="T19" fmla="*/ 15271 h 89"/>
                              <a:gd name="T20" fmla="+- 0 11760 11642"/>
                              <a:gd name="T21" fmla="*/ T20 w 118"/>
                              <a:gd name="T22" fmla="+- 0 15346 15271"/>
                              <a:gd name="T23" fmla="*/ 15346 h 89"/>
                              <a:gd name="T24" fmla="+- 0 11642 11642"/>
                              <a:gd name="T25" fmla="*/ T24 w 118"/>
                              <a:gd name="T26" fmla="+- 0 15346 15271"/>
                              <a:gd name="T27" fmla="*/ 15346 h 89"/>
                              <a:gd name="T28" fmla="+- 0 11642 11642"/>
                              <a:gd name="T29" fmla="*/ T28 w 118"/>
                              <a:gd name="T30" fmla="+- 0 15360 15271"/>
                              <a:gd name="T31" fmla="*/ 15360 h 89"/>
                              <a:gd name="T32" fmla="+- 0 11760 11642"/>
                              <a:gd name="T33" fmla="*/ T32 w 118"/>
                              <a:gd name="T34" fmla="+- 0 15360 15271"/>
                              <a:gd name="T35" fmla="*/ 15360 h 89"/>
                              <a:gd name="T36" fmla="+- 0 11760 11642"/>
                              <a:gd name="T37" fmla="*/ T36 w 118"/>
                              <a:gd name="T38" fmla="+- 0 15346 15271"/>
                              <a:gd name="T39" fmla="*/ 15346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"/>
                                </a:lnTo>
                                <a:lnTo>
                                  <a:pt x="89" y="60"/>
                                </a:lnTo>
                                <a:lnTo>
                                  <a:pt x="89" y="0"/>
                                </a:lnTo>
                                <a:close/>
                                <a:moveTo>
                                  <a:pt x="118" y="75"/>
                                </a:moveTo>
                                <a:lnTo>
                                  <a:pt x="0" y="75"/>
                                </a:lnTo>
                                <a:lnTo>
                                  <a:pt x="0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60B465" id="Group 1" o:spid="_x0000_s1026" style="position:absolute;margin-left:24pt;margin-top:24pt;width:564.05pt;height:744.05pt;z-index:-251657216;mso-position-horizontal-relative:page;mso-position-vertical-relative:page" coordorigin="480,480" coordsize="11281,14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">
                <v:shape id="AutoShape 3" o:spid="_x0000_s1027" style="position:absolute;left:480;top:480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" path="m118,29r-89,l29,89r89,l118,29xm118,l,,,14r118,l118,xe" fillcolor="#782e40" stroked="f">
                  <v:path arrowok="t" o:connecttype="custom" o:connectlocs="118,509;29,509;29,569;118,569;118,509;118,480;0,480;0,494;118,494;118,480" o:connectangles="0,0,0,0,0,0,0,0,0,0"/>
                </v:shape>
                <v:line id="Line 4" o:spid="_x0000_s1028" style="position:absolute;visibility:visible;mso-wrap-style:square" from="598,487" to="11642,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" strokecolor="#782e40" strokeweight=".72pt"/>
                <v:line id="Line 5" o:spid="_x0000_s1029" style="position:absolute;visibility:visible;mso-wrap-style:square" from="598,539" to="11642,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" strokecolor="#782e40" strokeweight="3pt"/>
                <v:line id="Line 6" o:spid="_x0000_s1030" style="position:absolute;visibility:visible;mso-wrap-style:square" from="598,590" to="11642,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" strokecolor="#782e40" strokeweight=".72pt"/>
                <v:shape id="AutoShape 7" o:spid="_x0000_s1031" style="position:absolute;left:11642;top:480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" path="m89,29l,29,,89r89,l89,29xm118,l,,,14r118,l118,xe" fillcolor="#782e40" stroked="f">
                  <v:path arrowok="t" o:connecttype="custom" o:connectlocs="89,509;0,509;0,569;89,569;89,509;118,480;0,480;0,494;118,494;118,480" o:connectangles="0,0,0,0,0,0,0,0,0,0"/>
                </v:shape>
                <v:line id="Line 8" o:spid="_x0000_s1032" style="position:absolute;visibility:visible;mso-wrap-style:square" from="487,480" to="487,15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" strokecolor="#782e40" strokeweight=".72pt"/>
                <v:line id="Line 9" o:spid="_x0000_s1033" style="position:absolute;visibility:visible;mso-wrap-style:square" from="539,509" to="539,15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" strokecolor="#782e40" strokeweight="3pt"/>
                <v:line id="Line 10" o:spid="_x0000_s1034" style="position:absolute;visibility:visible;mso-wrap-style:square" from="590,583" to="590,1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" strokecolor="#782e40" strokeweight=".72pt"/>
                <v:line id="Line 11" o:spid="_x0000_s1035" style="position:absolute;visibility:visible;mso-wrap-style:square" from="11753,480" to="11753,15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" strokecolor="#782e40" strokeweight=".72pt"/>
                <v:line id="Line 12" o:spid="_x0000_s1036" style="position:absolute;visibility:visible;mso-wrap-style:square" from="11701,509" to="11701,15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" strokecolor="#782e40" strokeweight="3pt"/>
                <v:line id="Line 13" o:spid="_x0000_s1037" style="position:absolute;visibility:visible;mso-wrap-style:square" from="11650,583" to="11650,1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" strokecolor="#782e40" strokeweight=".72pt"/>
                <v:shape id="AutoShape 14" o:spid="_x0000_s1038" style="position:absolute;left:480;top:15271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" path="m118,75l,75,,89r118,l118,75xm118,l29,r,60l118,60,118,xe" fillcolor="#782e40" stroked="f">
                  <v:path arrowok="t" o:connecttype="custom" o:connectlocs="118,15346;0,15346;0,15360;118,15360;118,15346;118,15271;29,15271;29,15331;118,15331;118,15271" o:connectangles="0,0,0,0,0,0,0,0,0,0"/>
                </v:shape>
                <v:line id="Line 15" o:spid="_x0000_s1039" style="position:absolute;visibility:visible;mso-wrap-style:square" from="598,15353" to="11642,15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" strokecolor="#782e40" strokeweight=".72pt"/>
                <v:line id="Line 16" o:spid="_x0000_s1040" style="position:absolute;visibility:visible;mso-wrap-style:square" from="598,15301" to="11642,15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" strokecolor="#782e40" strokeweight="3pt"/>
                <v:line id="Line 17" o:spid="_x0000_s1041" style="position:absolute;visibility:visible;mso-wrap-style:square" from="598,15250" to="11642,15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" strokecolor="#782e40" strokeweight=".72pt"/>
                <v:shape id="AutoShape 18" o:spid="_x0000_s1042" style="position:absolute;left:11642;top:15271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" path="m89,l,,,60r89,l89,xm118,75l,75,,89r118,l118,75xe" fillcolor="#782e40" stroked="f">
                  <v:path arrowok="t" o:connecttype="custom" o:connectlocs="89,15271;0,15271;0,15331;89,15331;89,15271;118,15346;0,15346;0,15360;118,15360;118,15346" o:connectangles="0,0,0,0,0,0,0,0,0,0"/>
                </v:shape>
                <w10:wrap anchorx="page" anchory="page"/>
              </v:group>
            </w:pict>
          </mc:Fallback>
        </mc:AlternateContent>
      </w:r>
    </w:p>
    <w:p w14:paraId="281E99B0" w14:textId="77777777" w:rsidR="00C73947" w:rsidRDefault="00C73947" w:rsidP="00C73947">
      <w:pPr>
        <w:pStyle w:val="Heading1"/>
        <w:spacing w:before="100"/>
      </w:pPr>
      <w:bookmarkStart w:id="3" w:name="Year_2_–_Fall_Semester"/>
      <w:bookmarkEnd w:id="3"/>
      <w:r>
        <w:t>Year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Fall</w:t>
      </w:r>
      <w:r>
        <w:rPr>
          <w:spacing w:val="-2"/>
        </w:rPr>
        <w:t xml:space="preserve"> </w:t>
      </w:r>
      <w:r>
        <w:t>Semester</w:t>
      </w:r>
    </w:p>
    <w:p w14:paraId="4884B734" w14:textId="77777777" w:rsidR="00A357FB" w:rsidRDefault="00C73947" w:rsidP="00A357FB">
      <w:pPr>
        <w:pStyle w:val="BodyText"/>
        <w:spacing w:before="1"/>
        <w:ind w:left="120" w:right="2070"/>
        <w:rPr>
          <w:spacing w:val="-58"/>
        </w:rPr>
      </w:pPr>
      <w:r>
        <w:t>SOW 6358 Measurement in Social Work Research (3 credit hours)</w:t>
      </w:r>
      <w:r>
        <w:rPr>
          <w:spacing w:val="-58"/>
        </w:rPr>
        <w:t xml:space="preserve"> </w:t>
      </w:r>
    </w:p>
    <w:p w14:paraId="71C1A5B9" w14:textId="77777777" w:rsidR="00E948C6" w:rsidRDefault="00E948C6" w:rsidP="00E948C6">
      <w:pPr>
        <w:pStyle w:val="BodyText"/>
        <w:ind w:left="120" w:right="1474"/>
        <w:rPr>
          <w:spacing w:val="-57"/>
        </w:rPr>
      </w:pPr>
      <w:r>
        <w:t>SOW 6499 Intervention Research in Social Work (3 credit hours)</w:t>
      </w:r>
      <w:r>
        <w:rPr>
          <w:spacing w:val="-57"/>
        </w:rPr>
        <w:t xml:space="preserve"> </w:t>
      </w:r>
    </w:p>
    <w:p w14:paraId="5AD1B5B4" w14:textId="77777777" w:rsidR="003B15A8" w:rsidRDefault="003B15A8" w:rsidP="003B15A8">
      <w:pPr>
        <w:pStyle w:val="BodyText"/>
        <w:ind w:left="120" w:right="1350"/>
      </w:pPr>
      <w:r>
        <w:t>SOW</w:t>
      </w:r>
      <w:r>
        <w:rPr>
          <w:spacing w:val="-4"/>
        </w:rPr>
        <w:t xml:space="preserve"> </w:t>
      </w:r>
      <w:r>
        <w:t>6415</w:t>
      </w:r>
      <w:r>
        <w:rPr>
          <w:spacing w:val="-5"/>
        </w:rPr>
        <w:t xml:space="preserve"> </w:t>
      </w:r>
      <w:r>
        <w:t>Advanced</w:t>
      </w:r>
      <w:r>
        <w:rPr>
          <w:spacing w:val="-7"/>
        </w:rPr>
        <w:t xml:space="preserve"> </w:t>
      </w:r>
      <w:r>
        <w:t>Application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Quantitative</w:t>
      </w:r>
      <w:r>
        <w:rPr>
          <w:spacing w:val="-7"/>
        </w:rPr>
        <w:t xml:space="preserve"> </w:t>
      </w:r>
      <w:r>
        <w:t>Analysis/3</w:t>
      </w:r>
      <w:r>
        <w:rPr>
          <w:vertAlign w:val="superscript"/>
        </w:rPr>
        <w:t>rd</w:t>
      </w:r>
      <w:r>
        <w:rPr>
          <w:spacing w:val="-4"/>
        </w:rPr>
        <w:t xml:space="preserve"> </w:t>
      </w:r>
      <w:r>
        <w:t>Stats</w:t>
      </w:r>
      <w:r>
        <w:rPr>
          <w:spacing w:val="-6"/>
        </w:rPr>
        <w:t xml:space="preserve"> </w:t>
      </w:r>
      <w:r>
        <w:t>(3</w:t>
      </w:r>
      <w:r>
        <w:rPr>
          <w:spacing w:val="-5"/>
        </w:rPr>
        <w:t xml:space="preserve"> </w:t>
      </w:r>
      <w:r>
        <w:t>credit</w:t>
      </w:r>
      <w:r>
        <w:rPr>
          <w:spacing w:val="-7"/>
        </w:rPr>
        <w:t xml:space="preserve"> </w:t>
      </w:r>
      <w:r>
        <w:t>hours</w:t>
      </w:r>
      <w:r>
        <w:t>)</w:t>
      </w:r>
      <w:r w:rsidRPr="003B15A8">
        <w:t xml:space="preserve"> </w:t>
      </w:r>
    </w:p>
    <w:p w14:paraId="7C7314DF" w14:textId="5350B8E3" w:rsidR="003B15A8" w:rsidRDefault="003B15A8" w:rsidP="003B15A8">
      <w:pPr>
        <w:pStyle w:val="BodyText"/>
        <w:ind w:left="120" w:right="2835"/>
      </w:pPr>
      <w:r>
        <w:t>SOW 6945 Practicum in Applied Research (3 credit hours)</w:t>
      </w:r>
    </w:p>
    <w:bookmarkStart w:id="4" w:name="Year_2_–_Spring_Semester"/>
    <w:bookmarkEnd w:id="4"/>
    <w:p w14:paraId="374E743A" w14:textId="73652203" w:rsidR="00C73947" w:rsidRDefault="00C73947" w:rsidP="00C73947">
      <w:pPr>
        <w:pStyle w:val="Heading1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9D6B9BD" wp14:editId="6AAE6CE8">
                <wp:simplePos x="0" y="0"/>
                <wp:positionH relativeFrom="margin">
                  <wp:align>center</wp:align>
                </wp:positionH>
                <wp:positionV relativeFrom="page">
                  <wp:posOffset>331470</wp:posOffset>
                </wp:positionV>
                <wp:extent cx="7163435" cy="9449435"/>
                <wp:effectExtent l="0" t="0" r="18415" b="18415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3435" cy="9449435"/>
                          <a:chOff x="480" y="480"/>
                          <a:chExt cx="11281" cy="14881"/>
                        </a:xfrm>
                      </wpg:grpSpPr>
                      <wps:wsp>
                        <wps:cNvPr id="19" name="AutoShape 3"/>
                        <wps:cNvSpPr>
                          <a:spLocks/>
                        </wps:cNvSpPr>
                        <wps:spPr bwMode="auto">
                          <a:xfrm>
                            <a:off x="480" y="480"/>
                            <a:ext cx="118" cy="89"/>
                          </a:xfrm>
                          <a:custGeom>
                            <a:avLst/>
                            <a:gdLst>
                              <a:gd name="T0" fmla="+- 0 598 480"/>
                              <a:gd name="T1" fmla="*/ T0 w 118"/>
                              <a:gd name="T2" fmla="+- 0 509 480"/>
                              <a:gd name="T3" fmla="*/ 509 h 89"/>
                              <a:gd name="T4" fmla="+- 0 509 480"/>
                              <a:gd name="T5" fmla="*/ T4 w 118"/>
                              <a:gd name="T6" fmla="+- 0 509 480"/>
                              <a:gd name="T7" fmla="*/ 509 h 89"/>
                              <a:gd name="T8" fmla="+- 0 509 480"/>
                              <a:gd name="T9" fmla="*/ T8 w 118"/>
                              <a:gd name="T10" fmla="+- 0 569 480"/>
                              <a:gd name="T11" fmla="*/ 569 h 89"/>
                              <a:gd name="T12" fmla="+- 0 598 480"/>
                              <a:gd name="T13" fmla="*/ T12 w 118"/>
                              <a:gd name="T14" fmla="+- 0 569 480"/>
                              <a:gd name="T15" fmla="*/ 569 h 89"/>
                              <a:gd name="T16" fmla="+- 0 598 480"/>
                              <a:gd name="T17" fmla="*/ T16 w 118"/>
                              <a:gd name="T18" fmla="+- 0 509 480"/>
                              <a:gd name="T19" fmla="*/ 509 h 89"/>
                              <a:gd name="T20" fmla="+- 0 598 480"/>
                              <a:gd name="T21" fmla="*/ T20 w 118"/>
                              <a:gd name="T22" fmla="+- 0 480 480"/>
                              <a:gd name="T23" fmla="*/ 480 h 89"/>
                              <a:gd name="T24" fmla="+- 0 480 480"/>
                              <a:gd name="T25" fmla="*/ T24 w 118"/>
                              <a:gd name="T26" fmla="+- 0 480 480"/>
                              <a:gd name="T27" fmla="*/ 480 h 89"/>
                              <a:gd name="T28" fmla="+- 0 480 480"/>
                              <a:gd name="T29" fmla="*/ T28 w 118"/>
                              <a:gd name="T30" fmla="+- 0 494 480"/>
                              <a:gd name="T31" fmla="*/ 494 h 89"/>
                              <a:gd name="T32" fmla="+- 0 598 480"/>
                              <a:gd name="T33" fmla="*/ T32 w 118"/>
                              <a:gd name="T34" fmla="+- 0 494 480"/>
                              <a:gd name="T35" fmla="*/ 494 h 89"/>
                              <a:gd name="T36" fmla="+- 0 598 480"/>
                              <a:gd name="T37" fmla="*/ T36 w 118"/>
                              <a:gd name="T38" fmla="+- 0 480 480"/>
                              <a:gd name="T39" fmla="*/ 480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118" y="29"/>
                                </a:moveTo>
                                <a:lnTo>
                                  <a:pt x="29" y="29"/>
                                </a:lnTo>
                                <a:lnTo>
                                  <a:pt x="29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29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18" y="14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98" y="487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98" y="539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98" y="590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7"/>
                        <wps:cNvSpPr>
                          <a:spLocks/>
                        </wps:cNvSpPr>
                        <wps:spPr bwMode="auto">
                          <a:xfrm>
                            <a:off x="11642" y="480"/>
                            <a:ext cx="118" cy="89"/>
                          </a:xfrm>
                          <a:custGeom>
                            <a:avLst/>
                            <a:gdLst>
                              <a:gd name="T0" fmla="+- 0 11731 11642"/>
                              <a:gd name="T1" fmla="*/ T0 w 118"/>
                              <a:gd name="T2" fmla="+- 0 509 480"/>
                              <a:gd name="T3" fmla="*/ 509 h 89"/>
                              <a:gd name="T4" fmla="+- 0 11642 11642"/>
                              <a:gd name="T5" fmla="*/ T4 w 118"/>
                              <a:gd name="T6" fmla="+- 0 509 480"/>
                              <a:gd name="T7" fmla="*/ 509 h 89"/>
                              <a:gd name="T8" fmla="+- 0 11642 11642"/>
                              <a:gd name="T9" fmla="*/ T8 w 118"/>
                              <a:gd name="T10" fmla="+- 0 569 480"/>
                              <a:gd name="T11" fmla="*/ 569 h 89"/>
                              <a:gd name="T12" fmla="+- 0 11731 11642"/>
                              <a:gd name="T13" fmla="*/ T12 w 118"/>
                              <a:gd name="T14" fmla="+- 0 569 480"/>
                              <a:gd name="T15" fmla="*/ 569 h 89"/>
                              <a:gd name="T16" fmla="+- 0 11731 11642"/>
                              <a:gd name="T17" fmla="*/ T16 w 118"/>
                              <a:gd name="T18" fmla="+- 0 509 480"/>
                              <a:gd name="T19" fmla="*/ 509 h 89"/>
                              <a:gd name="T20" fmla="+- 0 11760 11642"/>
                              <a:gd name="T21" fmla="*/ T20 w 118"/>
                              <a:gd name="T22" fmla="+- 0 480 480"/>
                              <a:gd name="T23" fmla="*/ 480 h 89"/>
                              <a:gd name="T24" fmla="+- 0 11642 11642"/>
                              <a:gd name="T25" fmla="*/ T24 w 118"/>
                              <a:gd name="T26" fmla="+- 0 480 480"/>
                              <a:gd name="T27" fmla="*/ 480 h 89"/>
                              <a:gd name="T28" fmla="+- 0 11642 11642"/>
                              <a:gd name="T29" fmla="*/ T28 w 118"/>
                              <a:gd name="T30" fmla="+- 0 494 480"/>
                              <a:gd name="T31" fmla="*/ 494 h 89"/>
                              <a:gd name="T32" fmla="+- 0 11760 11642"/>
                              <a:gd name="T33" fmla="*/ T32 w 118"/>
                              <a:gd name="T34" fmla="+- 0 494 480"/>
                              <a:gd name="T35" fmla="*/ 494 h 89"/>
                              <a:gd name="T36" fmla="+- 0 11760 11642"/>
                              <a:gd name="T37" fmla="*/ T36 w 118"/>
                              <a:gd name="T38" fmla="+- 0 480 480"/>
                              <a:gd name="T39" fmla="*/ 480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89" y="29"/>
                                </a:moveTo>
                                <a:lnTo>
                                  <a:pt x="0" y="29"/>
                                </a:lnTo>
                                <a:lnTo>
                                  <a:pt x="0" y="89"/>
                                </a:lnTo>
                                <a:lnTo>
                                  <a:pt x="89" y="89"/>
                                </a:lnTo>
                                <a:lnTo>
                                  <a:pt x="89" y="29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18" y="14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487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539" y="509"/>
                            <a:ext cx="0" cy="14822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590" y="583"/>
                            <a:ext cx="0" cy="1467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1753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1701" y="509"/>
                            <a:ext cx="0" cy="14822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1650" y="583"/>
                            <a:ext cx="0" cy="14674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AutoShape 14"/>
                        <wps:cNvSpPr>
                          <a:spLocks/>
                        </wps:cNvSpPr>
                        <wps:spPr bwMode="auto">
                          <a:xfrm>
                            <a:off x="480" y="15271"/>
                            <a:ext cx="118" cy="89"/>
                          </a:xfrm>
                          <a:custGeom>
                            <a:avLst/>
                            <a:gdLst>
                              <a:gd name="T0" fmla="+- 0 598 480"/>
                              <a:gd name="T1" fmla="*/ T0 w 118"/>
                              <a:gd name="T2" fmla="+- 0 15346 15271"/>
                              <a:gd name="T3" fmla="*/ 15346 h 89"/>
                              <a:gd name="T4" fmla="+- 0 480 480"/>
                              <a:gd name="T5" fmla="*/ T4 w 118"/>
                              <a:gd name="T6" fmla="+- 0 15346 15271"/>
                              <a:gd name="T7" fmla="*/ 15346 h 89"/>
                              <a:gd name="T8" fmla="+- 0 480 480"/>
                              <a:gd name="T9" fmla="*/ T8 w 118"/>
                              <a:gd name="T10" fmla="+- 0 15360 15271"/>
                              <a:gd name="T11" fmla="*/ 15360 h 89"/>
                              <a:gd name="T12" fmla="+- 0 598 480"/>
                              <a:gd name="T13" fmla="*/ T12 w 118"/>
                              <a:gd name="T14" fmla="+- 0 15360 15271"/>
                              <a:gd name="T15" fmla="*/ 15360 h 89"/>
                              <a:gd name="T16" fmla="+- 0 598 480"/>
                              <a:gd name="T17" fmla="*/ T16 w 118"/>
                              <a:gd name="T18" fmla="+- 0 15346 15271"/>
                              <a:gd name="T19" fmla="*/ 15346 h 89"/>
                              <a:gd name="T20" fmla="+- 0 598 480"/>
                              <a:gd name="T21" fmla="*/ T20 w 118"/>
                              <a:gd name="T22" fmla="+- 0 15271 15271"/>
                              <a:gd name="T23" fmla="*/ 15271 h 89"/>
                              <a:gd name="T24" fmla="+- 0 509 480"/>
                              <a:gd name="T25" fmla="*/ T24 w 118"/>
                              <a:gd name="T26" fmla="+- 0 15271 15271"/>
                              <a:gd name="T27" fmla="*/ 15271 h 89"/>
                              <a:gd name="T28" fmla="+- 0 509 480"/>
                              <a:gd name="T29" fmla="*/ T28 w 118"/>
                              <a:gd name="T30" fmla="+- 0 15331 15271"/>
                              <a:gd name="T31" fmla="*/ 15331 h 89"/>
                              <a:gd name="T32" fmla="+- 0 598 480"/>
                              <a:gd name="T33" fmla="*/ T32 w 118"/>
                              <a:gd name="T34" fmla="+- 0 15331 15271"/>
                              <a:gd name="T35" fmla="*/ 15331 h 89"/>
                              <a:gd name="T36" fmla="+- 0 598 480"/>
                              <a:gd name="T37" fmla="*/ T36 w 118"/>
                              <a:gd name="T38" fmla="+- 0 15271 15271"/>
                              <a:gd name="T39" fmla="*/ 15271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118" y="75"/>
                                </a:moveTo>
                                <a:lnTo>
                                  <a:pt x="0" y="75"/>
                                </a:lnTo>
                                <a:lnTo>
                                  <a:pt x="0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75"/>
                                </a:lnTo>
                                <a:close/>
                                <a:moveTo>
                                  <a:pt x="118" y="0"/>
                                </a:moveTo>
                                <a:lnTo>
                                  <a:pt x="29" y="0"/>
                                </a:lnTo>
                                <a:lnTo>
                                  <a:pt x="29" y="60"/>
                                </a:lnTo>
                                <a:lnTo>
                                  <a:pt x="118" y="60"/>
                                </a:lnTo>
                                <a:lnTo>
                                  <a:pt x="1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98" y="15353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598" y="15301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598" y="15250"/>
                            <a:ext cx="1104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82E4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AutoShape 18"/>
                        <wps:cNvSpPr>
                          <a:spLocks/>
                        </wps:cNvSpPr>
                        <wps:spPr bwMode="auto">
                          <a:xfrm>
                            <a:off x="11642" y="15271"/>
                            <a:ext cx="118" cy="89"/>
                          </a:xfrm>
                          <a:custGeom>
                            <a:avLst/>
                            <a:gdLst>
                              <a:gd name="T0" fmla="+- 0 11731 11642"/>
                              <a:gd name="T1" fmla="*/ T0 w 118"/>
                              <a:gd name="T2" fmla="+- 0 15271 15271"/>
                              <a:gd name="T3" fmla="*/ 15271 h 89"/>
                              <a:gd name="T4" fmla="+- 0 11642 11642"/>
                              <a:gd name="T5" fmla="*/ T4 w 118"/>
                              <a:gd name="T6" fmla="+- 0 15271 15271"/>
                              <a:gd name="T7" fmla="*/ 15271 h 89"/>
                              <a:gd name="T8" fmla="+- 0 11642 11642"/>
                              <a:gd name="T9" fmla="*/ T8 w 118"/>
                              <a:gd name="T10" fmla="+- 0 15331 15271"/>
                              <a:gd name="T11" fmla="*/ 15331 h 89"/>
                              <a:gd name="T12" fmla="+- 0 11731 11642"/>
                              <a:gd name="T13" fmla="*/ T12 w 118"/>
                              <a:gd name="T14" fmla="+- 0 15331 15271"/>
                              <a:gd name="T15" fmla="*/ 15331 h 89"/>
                              <a:gd name="T16" fmla="+- 0 11731 11642"/>
                              <a:gd name="T17" fmla="*/ T16 w 118"/>
                              <a:gd name="T18" fmla="+- 0 15271 15271"/>
                              <a:gd name="T19" fmla="*/ 15271 h 89"/>
                              <a:gd name="T20" fmla="+- 0 11760 11642"/>
                              <a:gd name="T21" fmla="*/ T20 w 118"/>
                              <a:gd name="T22" fmla="+- 0 15346 15271"/>
                              <a:gd name="T23" fmla="*/ 15346 h 89"/>
                              <a:gd name="T24" fmla="+- 0 11642 11642"/>
                              <a:gd name="T25" fmla="*/ T24 w 118"/>
                              <a:gd name="T26" fmla="+- 0 15346 15271"/>
                              <a:gd name="T27" fmla="*/ 15346 h 89"/>
                              <a:gd name="T28" fmla="+- 0 11642 11642"/>
                              <a:gd name="T29" fmla="*/ T28 w 118"/>
                              <a:gd name="T30" fmla="+- 0 15360 15271"/>
                              <a:gd name="T31" fmla="*/ 15360 h 89"/>
                              <a:gd name="T32" fmla="+- 0 11760 11642"/>
                              <a:gd name="T33" fmla="*/ T32 w 118"/>
                              <a:gd name="T34" fmla="+- 0 15360 15271"/>
                              <a:gd name="T35" fmla="*/ 15360 h 89"/>
                              <a:gd name="T36" fmla="+- 0 11760 11642"/>
                              <a:gd name="T37" fmla="*/ T36 w 118"/>
                              <a:gd name="T38" fmla="+- 0 15346 15271"/>
                              <a:gd name="T39" fmla="*/ 15346 h 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8" h="89"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"/>
                                </a:lnTo>
                                <a:lnTo>
                                  <a:pt x="89" y="60"/>
                                </a:lnTo>
                                <a:lnTo>
                                  <a:pt x="89" y="0"/>
                                </a:lnTo>
                                <a:close/>
                                <a:moveTo>
                                  <a:pt x="118" y="75"/>
                                </a:moveTo>
                                <a:lnTo>
                                  <a:pt x="0" y="75"/>
                                </a:lnTo>
                                <a:lnTo>
                                  <a:pt x="0" y="89"/>
                                </a:lnTo>
                                <a:lnTo>
                                  <a:pt x="118" y="89"/>
                                </a:lnTo>
                                <a:lnTo>
                                  <a:pt x="118" y="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82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F18DC4" id="Group 18" o:spid="_x0000_s1026" style="position:absolute;margin-left:0;margin-top:26.1pt;width:564.05pt;height:744.05pt;z-index:-251655168;mso-position-horizontal:center;mso-position-horizontal-relative:margin;mso-position-vertical-relative:page" coordorigin="480,480" coordsize="11281,14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">
                <v:shape id="AutoShape 3" o:spid="_x0000_s1027" style="position:absolute;left:480;top:480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" path="m118,29r-89,l29,89r89,l118,29xm118,l,,,14r118,l118,xe" fillcolor="#782e40" stroked="f">
                  <v:path arrowok="t" o:connecttype="custom" o:connectlocs="118,509;29,509;29,569;118,569;118,509;118,480;0,480;0,494;118,494;118,480" o:connectangles="0,0,0,0,0,0,0,0,0,0"/>
                </v:shape>
                <v:line id="Line 4" o:spid="_x0000_s1028" style="position:absolute;visibility:visible;mso-wrap-style:square" from="598,487" to="11642,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" strokecolor="#782e40" strokeweight=".72pt"/>
                <v:line id="Line 5" o:spid="_x0000_s1029" style="position:absolute;visibility:visible;mso-wrap-style:square" from="598,539" to="11642,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" strokecolor="#782e40" strokeweight="3pt"/>
                <v:line id="Line 6" o:spid="_x0000_s1030" style="position:absolute;visibility:visible;mso-wrap-style:square" from="598,590" to="11642,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" strokecolor="#782e40" strokeweight=".72pt"/>
                <v:shape id="AutoShape 7" o:spid="_x0000_s1031" style="position:absolute;left:11642;top:480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" path="m89,29l,29,,89r89,l89,29xm118,l,,,14r118,l118,xe" fillcolor="#782e40" stroked="f">
                  <v:path arrowok="t" o:connecttype="custom" o:connectlocs="89,509;0,509;0,569;89,569;89,509;118,480;0,480;0,494;118,494;118,480" o:connectangles="0,0,0,0,0,0,0,0,0,0"/>
                </v:shape>
                <v:line id="Line 8" o:spid="_x0000_s1032" style="position:absolute;visibility:visible;mso-wrap-style:square" from="487,480" to="487,15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" strokecolor="#782e40" strokeweight=".72pt"/>
                <v:line id="Line 9" o:spid="_x0000_s1033" style="position:absolute;visibility:visible;mso-wrap-style:square" from="539,509" to="539,15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" strokecolor="#782e40" strokeweight="3pt"/>
                <v:line id="Line 10" o:spid="_x0000_s1034" style="position:absolute;visibility:visible;mso-wrap-style:square" from="590,583" to="590,1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" strokecolor="#782e40" strokeweight=".72pt"/>
                <v:line id="Line 11" o:spid="_x0000_s1035" style="position:absolute;visibility:visible;mso-wrap-style:square" from="11753,480" to="11753,15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" strokecolor="#782e40" strokeweight=".72pt"/>
                <v:line id="Line 12" o:spid="_x0000_s1036" style="position:absolute;visibility:visible;mso-wrap-style:square" from="11701,509" to="11701,15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" strokecolor="#782e40" strokeweight="3pt"/>
                <v:line id="Line 13" o:spid="_x0000_s1037" style="position:absolute;visibility:visible;mso-wrap-style:square" from="11650,583" to="11650,1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" strokecolor="#782e40" strokeweight=".72pt"/>
                <v:shape id="AutoShape 14" o:spid="_x0000_s1038" style="position:absolute;left:480;top:15271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" path="m118,75l,75,,89r118,l118,75xm118,l29,r,60l118,60,118,xe" fillcolor="#782e40" stroked="f">
                  <v:path arrowok="t" o:connecttype="custom" o:connectlocs="118,15346;0,15346;0,15360;118,15360;118,15346;118,15271;29,15271;29,15331;118,15331;118,15271" o:connectangles="0,0,0,0,0,0,0,0,0,0"/>
                </v:shape>
                <v:line id="Line 15" o:spid="_x0000_s1039" style="position:absolute;visibility:visible;mso-wrap-style:square" from="598,15353" to="11642,15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" strokecolor="#782e40" strokeweight=".72pt"/>
                <v:line id="Line 16" o:spid="_x0000_s1040" style="position:absolute;visibility:visible;mso-wrap-style:square" from="598,15301" to="11642,15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" strokecolor="#782e40" strokeweight="3pt"/>
                <v:line id="Line 17" o:spid="_x0000_s1041" style="position:absolute;visibility:visible;mso-wrap-style:square" from="598,15250" to="11642,15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" strokecolor="#782e40" strokeweight=".72pt"/>
                <v:shape id="AutoShape 18" o:spid="_x0000_s1042" style="position:absolute;left:11642;top:15271;width:118;height:89;visibility:visible;mso-wrap-style:square;v-text-anchor:top" coordsize="118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" path="m89,l,,,60r89,l89,xm118,75l,75,,89r118,l118,75xe" fillcolor="#782e40" stroked="f">
                  <v:path arrowok="t" o:connecttype="custom" o:connectlocs="89,15271;0,15271;0,15331;89,15331;89,15271;118,15346;0,15346;0,15360;118,15360;118,15346" o:connectangles="0,0,0,0,0,0,0,0,0,0"/>
                </v:shape>
                <w10:wrap anchorx="margin" anchory="page"/>
              </v:group>
            </w:pict>
          </mc:Fallback>
        </mc:AlternateContent>
      </w:r>
      <w:r>
        <w:t>Year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pring</w:t>
      </w:r>
      <w:r>
        <w:rPr>
          <w:spacing w:val="-2"/>
        </w:rPr>
        <w:t xml:space="preserve"> </w:t>
      </w:r>
      <w:r>
        <w:t>Semester</w:t>
      </w:r>
    </w:p>
    <w:p w14:paraId="57CD938F" w14:textId="77777777" w:rsidR="00C73947" w:rsidRDefault="00C73947" w:rsidP="00C73947">
      <w:pPr>
        <w:pStyle w:val="BodyText"/>
        <w:spacing w:before="11" w:line="265" w:lineRule="exact"/>
        <w:ind w:left="120"/>
      </w:pPr>
      <w:r>
        <w:t>SOW</w:t>
      </w:r>
      <w:r>
        <w:rPr>
          <w:spacing w:val="-3"/>
        </w:rPr>
        <w:t xml:space="preserve"> </w:t>
      </w:r>
      <w:r>
        <w:t>6775</w:t>
      </w:r>
      <w:r>
        <w:rPr>
          <w:spacing w:val="-2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Issu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ocial</w:t>
      </w:r>
      <w:r>
        <w:rPr>
          <w:spacing w:val="-2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(3</w:t>
      </w:r>
      <w:r>
        <w:rPr>
          <w:spacing w:val="-2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hours)</w:t>
      </w:r>
    </w:p>
    <w:p w14:paraId="3641C405" w14:textId="77777777" w:rsidR="00A56D59" w:rsidRDefault="00A56D59" w:rsidP="00A56D59">
      <w:pPr>
        <w:pStyle w:val="BodyText"/>
        <w:spacing w:before="1"/>
        <w:ind w:left="120" w:right="3300"/>
      </w:pPr>
      <w:r>
        <w:t>SOW</w:t>
      </w:r>
      <w:r>
        <w:rPr>
          <w:spacing w:val="-2"/>
        </w:rPr>
        <w:t xml:space="preserve"> </w:t>
      </w:r>
      <w:r>
        <w:t>6494</w:t>
      </w:r>
      <w:r>
        <w:rPr>
          <w:spacing w:val="-2"/>
        </w:rPr>
        <w:t xml:space="preserve"> </w:t>
      </w:r>
      <w:r>
        <w:t>Advanced</w:t>
      </w:r>
      <w:r>
        <w:rPr>
          <w:spacing w:val="-1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Methods</w:t>
      </w:r>
      <w:r>
        <w:rPr>
          <w:spacing w:val="-2"/>
        </w:rPr>
        <w:t xml:space="preserve"> </w:t>
      </w:r>
      <w:r>
        <w:t>(3</w:t>
      </w:r>
      <w:r>
        <w:rPr>
          <w:spacing w:val="-1"/>
        </w:rPr>
        <w:t xml:space="preserve"> </w:t>
      </w:r>
      <w:r>
        <w:t>credit</w:t>
      </w:r>
      <w:r>
        <w:rPr>
          <w:spacing w:val="-1"/>
        </w:rPr>
        <w:t xml:space="preserve"> </w:t>
      </w:r>
      <w:r>
        <w:t>hours)</w:t>
      </w:r>
    </w:p>
    <w:p w14:paraId="20145425" w14:textId="77777777" w:rsidR="00C73947" w:rsidRDefault="00C73947" w:rsidP="00C73947">
      <w:pPr>
        <w:pStyle w:val="BodyText"/>
        <w:ind w:left="120" w:right="1474"/>
      </w:pPr>
      <w:r>
        <w:t>SOW 6945 Practicum in Applied Research (3 credit hours), if necessary</w:t>
      </w:r>
    </w:p>
    <w:p w14:paraId="1784DDA0" w14:textId="77777777" w:rsidR="00B80D9F" w:rsidRDefault="00B80D9F" w:rsidP="00B80D9F">
      <w:pPr>
        <w:pStyle w:val="BodyText"/>
        <w:ind w:left="120" w:right="2835"/>
      </w:pPr>
      <w:r>
        <w:t>Cognate</w:t>
      </w:r>
      <w:r>
        <w:rPr>
          <w:spacing w:val="-2"/>
        </w:rPr>
        <w:t xml:space="preserve"> </w:t>
      </w:r>
      <w:r>
        <w:t>(3 credit</w:t>
      </w:r>
      <w:r>
        <w:rPr>
          <w:spacing w:val="-1"/>
        </w:rPr>
        <w:t xml:space="preserve"> </w:t>
      </w:r>
      <w:r>
        <w:t>hours)</w:t>
      </w:r>
    </w:p>
    <w:p w14:paraId="46ECC850" w14:textId="77777777" w:rsidR="00C73947" w:rsidRDefault="00C73947" w:rsidP="00C73947">
      <w:pPr>
        <w:pStyle w:val="BodyText"/>
        <w:spacing w:before="3"/>
      </w:pPr>
    </w:p>
    <w:p w14:paraId="04CD79BC" w14:textId="77777777" w:rsidR="00C73947" w:rsidRDefault="00C73947" w:rsidP="00C73947">
      <w:pPr>
        <w:pStyle w:val="Heading1"/>
        <w:spacing w:before="1" w:line="269" w:lineRule="exact"/>
      </w:pPr>
      <w:bookmarkStart w:id="5" w:name="Year_2_–_Summer_Semester"/>
      <w:bookmarkEnd w:id="5"/>
      <w:r>
        <w:t>Year</w:t>
      </w:r>
      <w:r>
        <w:rPr>
          <w:spacing w:val="-2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Semester</w:t>
      </w:r>
    </w:p>
    <w:p w14:paraId="59C3DE83" w14:textId="77777777" w:rsidR="00C73947" w:rsidRDefault="00C73947" w:rsidP="00C73947">
      <w:pPr>
        <w:pStyle w:val="BodyText"/>
        <w:spacing w:line="265" w:lineRule="exact"/>
        <w:ind w:left="120"/>
      </w:pPr>
      <w:r>
        <w:t>Cognate</w:t>
      </w:r>
      <w:r>
        <w:rPr>
          <w:spacing w:val="-3"/>
        </w:rPr>
        <w:t xml:space="preserve"> </w:t>
      </w:r>
      <w:r>
        <w:t>(3</w:t>
      </w:r>
      <w:r>
        <w:rPr>
          <w:spacing w:val="-2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hours),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ecessary</w:t>
      </w:r>
    </w:p>
    <w:p w14:paraId="4A3C30CA" w14:textId="77777777" w:rsidR="00C73947" w:rsidRDefault="00C73947" w:rsidP="00C73947">
      <w:pPr>
        <w:pStyle w:val="BodyText"/>
        <w:spacing w:line="266" w:lineRule="exact"/>
        <w:ind w:left="120"/>
      </w:pPr>
      <w:r>
        <w:t>SOW</w:t>
      </w:r>
      <w:r>
        <w:rPr>
          <w:spacing w:val="-4"/>
        </w:rPr>
        <w:t xml:space="preserve"> </w:t>
      </w:r>
      <w:r>
        <w:t>6960r</w:t>
      </w:r>
      <w:r>
        <w:rPr>
          <w:spacing w:val="-3"/>
        </w:rPr>
        <w:t xml:space="preserve"> </w:t>
      </w:r>
      <w:r>
        <w:t>Preliminary</w:t>
      </w:r>
      <w:r>
        <w:rPr>
          <w:spacing w:val="-4"/>
        </w:rPr>
        <w:t xml:space="preserve"> </w:t>
      </w:r>
      <w:r>
        <w:t>Examination</w:t>
      </w:r>
      <w:r>
        <w:rPr>
          <w:spacing w:val="-2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(variable</w:t>
      </w:r>
      <w:r>
        <w:rPr>
          <w:spacing w:val="-4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hours)</w:t>
      </w:r>
    </w:p>
    <w:p w14:paraId="02289020" w14:textId="77777777" w:rsidR="00C73947" w:rsidRPr="009E0E4D" w:rsidRDefault="00C73947" w:rsidP="00C73947">
      <w:pPr>
        <w:pStyle w:val="BodyText"/>
        <w:spacing w:line="266" w:lineRule="exact"/>
        <w:ind w:left="120"/>
      </w:pPr>
      <w:r w:rsidRPr="009E0E4D">
        <w:t xml:space="preserve">SOW 8964r Preliminary Examination Defense- Standardized </w:t>
      </w:r>
      <w:r>
        <w:t>(0 credit hour)</w:t>
      </w:r>
    </w:p>
    <w:p w14:paraId="692DCDD3" w14:textId="77777777" w:rsidR="00C73947" w:rsidRPr="009E0E4D" w:rsidRDefault="00C73947" w:rsidP="00C73947">
      <w:pPr>
        <w:pStyle w:val="BodyText"/>
        <w:spacing w:before="8"/>
      </w:pPr>
    </w:p>
    <w:p w14:paraId="1D3E0C52" w14:textId="77777777" w:rsidR="00C73947" w:rsidRPr="009E0E4D" w:rsidRDefault="00C73947" w:rsidP="00C73947">
      <w:pPr>
        <w:pStyle w:val="Heading1"/>
        <w:spacing w:line="269" w:lineRule="exact"/>
        <w:ind w:left="119"/>
      </w:pPr>
      <w:bookmarkStart w:id="6" w:name="Year_3_–_Fall_Semester"/>
      <w:bookmarkEnd w:id="6"/>
      <w:r w:rsidRPr="009E0E4D">
        <w:t>Year</w:t>
      </w:r>
      <w:r w:rsidRPr="009E0E4D">
        <w:rPr>
          <w:spacing w:val="-2"/>
        </w:rPr>
        <w:t xml:space="preserve"> </w:t>
      </w:r>
      <w:r w:rsidRPr="009E0E4D">
        <w:t>3</w:t>
      </w:r>
      <w:r w:rsidRPr="009E0E4D">
        <w:rPr>
          <w:spacing w:val="-1"/>
        </w:rPr>
        <w:t xml:space="preserve"> </w:t>
      </w:r>
      <w:r w:rsidRPr="009E0E4D">
        <w:t>–</w:t>
      </w:r>
      <w:r w:rsidRPr="009E0E4D">
        <w:rPr>
          <w:spacing w:val="-1"/>
        </w:rPr>
        <w:t xml:space="preserve"> </w:t>
      </w:r>
      <w:r w:rsidRPr="009E0E4D">
        <w:t>Fall</w:t>
      </w:r>
      <w:r w:rsidRPr="009E0E4D">
        <w:rPr>
          <w:spacing w:val="-2"/>
        </w:rPr>
        <w:t xml:space="preserve"> </w:t>
      </w:r>
      <w:r w:rsidRPr="009E0E4D">
        <w:t>Semester</w:t>
      </w:r>
    </w:p>
    <w:p w14:paraId="706B6926" w14:textId="77777777" w:rsidR="00C73947" w:rsidRPr="009E0E4D" w:rsidRDefault="00C73947" w:rsidP="00C73947">
      <w:pPr>
        <w:pStyle w:val="BodyText"/>
        <w:spacing w:line="266" w:lineRule="exact"/>
        <w:ind w:left="119"/>
      </w:pPr>
      <w:r w:rsidRPr="009E0E4D">
        <w:t>SOW</w:t>
      </w:r>
      <w:r w:rsidRPr="009E0E4D">
        <w:rPr>
          <w:spacing w:val="-3"/>
        </w:rPr>
        <w:t xml:space="preserve"> </w:t>
      </w:r>
      <w:r w:rsidRPr="009E0E4D">
        <w:t>6930</w:t>
      </w:r>
      <w:r w:rsidRPr="009E0E4D">
        <w:rPr>
          <w:spacing w:val="-3"/>
        </w:rPr>
        <w:t xml:space="preserve"> </w:t>
      </w:r>
      <w:r w:rsidRPr="009E0E4D">
        <w:t>Teaching</w:t>
      </w:r>
      <w:r w:rsidRPr="009E0E4D">
        <w:rPr>
          <w:spacing w:val="-1"/>
        </w:rPr>
        <w:t xml:space="preserve"> </w:t>
      </w:r>
      <w:r w:rsidRPr="009E0E4D">
        <w:t>Seminar</w:t>
      </w:r>
      <w:r w:rsidRPr="009E0E4D">
        <w:rPr>
          <w:spacing w:val="-2"/>
        </w:rPr>
        <w:t xml:space="preserve"> </w:t>
      </w:r>
      <w:r w:rsidRPr="009E0E4D">
        <w:t>&amp;</w:t>
      </w:r>
      <w:r w:rsidRPr="009E0E4D">
        <w:rPr>
          <w:spacing w:val="-1"/>
        </w:rPr>
        <w:t xml:space="preserve"> </w:t>
      </w:r>
      <w:r w:rsidRPr="009E0E4D">
        <w:t>Practicum</w:t>
      </w:r>
      <w:r w:rsidRPr="009E0E4D">
        <w:rPr>
          <w:spacing w:val="-3"/>
        </w:rPr>
        <w:t xml:space="preserve"> </w:t>
      </w:r>
      <w:r w:rsidRPr="009E0E4D">
        <w:t>(3</w:t>
      </w:r>
      <w:r w:rsidRPr="009E0E4D">
        <w:rPr>
          <w:spacing w:val="-2"/>
        </w:rPr>
        <w:t xml:space="preserve"> </w:t>
      </w:r>
      <w:r w:rsidRPr="009E0E4D">
        <w:t>credit</w:t>
      </w:r>
      <w:r w:rsidRPr="009E0E4D">
        <w:rPr>
          <w:spacing w:val="-2"/>
        </w:rPr>
        <w:t xml:space="preserve"> </w:t>
      </w:r>
      <w:r w:rsidRPr="009E0E4D">
        <w:t>hours)</w:t>
      </w:r>
    </w:p>
    <w:p w14:paraId="63ADBBF5" w14:textId="77777777" w:rsidR="00C73947" w:rsidRDefault="00C73947" w:rsidP="00C73947">
      <w:pPr>
        <w:pStyle w:val="BodyText"/>
        <w:ind w:left="119" w:right="2040"/>
        <w:rPr>
          <w:spacing w:val="-57"/>
        </w:rPr>
      </w:pPr>
      <w:r w:rsidRPr="009E0E4D">
        <w:t>SOW 6960r Preliminary Examination Preparation (variable credit hours)</w:t>
      </w:r>
      <w:r w:rsidRPr="009E0E4D">
        <w:rPr>
          <w:spacing w:val="-57"/>
        </w:rPr>
        <w:t xml:space="preserve"> </w:t>
      </w:r>
    </w:p>
    <w:p w14:paraId="1B10883D" w14:textId="77777777" w:rsidR="00C73947" w:rsidRPr="009E0E4D" w:rsidRDefault="00C73947" w:rsidP="00C73947">
      <w:pPr>
        <w:pStyle w:val="BodyText"/>
        <w:tabs>
          <w:tab w:val="left" w:pos="8370"/>
        </w:tabs>
        <w:ind w:left="119" w:right="1230"/>
      </w:pPr>
      <w:r w:rsidRPr="009E0E4D">
        <w:t>SOW</w:t>
      </w:r>
      <w:r w:rsidRPr="009E0E4D">
        <w:rPr>
          <w:spacing w:val="-2"/>
        </w:rPr>
        <w:t xml:space="preserve"> </w:t>
      </w:r>
      <w:r w:rsidRPr="009E0E4D">
        <w:t>8964r</w:t>
      </w:r>
      <w:r w:rsidRPr="009E0E4D">
        <w:rPr>
          <w:spacing w:val="-2"/>
        </w:rPr>
        <w:t xml:space="preserve"> </w:t>
      </w:r>
      <w:r w:rsidRPr="009E0E4D">
        <w:t>Preliminary</w:t>
      </w:r>
      <w:r w:rsidRPr="009E0E4D">
        <w:rPr>
          <w:spacing w:val="-2"/>
        </w:rPr>
        <w:t xml:space="preserve"> </w:t>
      </w:r>
      <w:r w:rsidRPr="009E0E4D">
        <w:t>Examination Defense – Written</w:t>
      </w:r>
      <w:r>
        <w:t xml:space="preserve"> (0 credit hour), if applicable</w:t>
      </w:r>
    </w:p>
    <w:p w14:paraId="644744A7" w14:textId="77777777" w:rsidR="00C73947" w:rsidRPr="009E0E4D" w:rsidRDefault="00C73947" w:rsidP="00C73947">
      <w:pPr>
        <w:pStyle w:val="BodyText"/>
        <w:spacing w:before="6"/>
        <w:ind w:firstLine="119"/>
      </w:pPr>
      <w:r w:rsidRPr="009E0E4D">
        <w:t>SOW</w:t>
      </w:r>
      <w:r w:rsidRPr="009E0E4D">
        <w:rPr>
          <w:spacing w:val="-2"/>
        </w:rPr>
        <w:t xml:space="preserve"> </w:t>
      </w:r>
      <w:r w:rsidRPr="009E0E4D">
        <w:t>8964r</w:t>
      </w:r>
      <w:r w:rsidRPr="009E0E4D">
        <w:rPr>
          <w:spacing w:val="-2"/>
        </w:rPr>
        <w:t xml:space="preserve"> </w:t>
      </w:r>
      <w:r w:rsidRPr="009E0E4D">
        <w:t>Preliminary</w:t>
      </w:r>
      <w:r w:rsidRPr="009E0E4D">
        <w:rPr>
          <w:spacing w:val="-2"/>
        </w:rPr>
        <w:t xml:space="preserve"> </w:t>
      </w:r>
      <w:r w:rsidRPr="009E0E4D">
        <w:t xml:space="preserve">Examination Defense – Oral </w:t>
      </w:r>
      <w:r>
        <w:t>(0 credit hour), if applicable</w:t>
      </w:r>
    </w:p>
    <w:p w14:paraId="1D21B939" w14:textId="77777777" w:rsidR="00C73947" w:rsidRPr="009E0E4D" w:rsidRDefault="00C73947" w:rsidP="00C73947">
      <w:pPr>
        <w:pStyle w:val="BodyText"/>
        <w:spacing w:before="6"/>
        <w:ind w:firstLine="119"/>
        <w:rPr>
          <w:sz w:val="23"/>
        </w:rPr>
      </w:pPr>
    </w:p>
    <w:p w14:paraId="31CB9188" w14:textId="77777777" w:rsidR="00C73947" w:rsidRPr="009E0E4D" w:rsidRDefault="00C73947" w:rsidP="00C73947">
      <w:pPr>
        <w:pStyle w:val="Heading1"/>
        <w:spacing w:before="1"/>
      </w:pPr>
      <w:bookmarkStart w:id="7" w:name="Year_3_–_Spring_&amp;_Summer_Semesters"/>
      <w:bookmarkEnd w:id="7"/>
      <w:r w:rsidRPr="009E0E4D">
        <w:t>Year</w:t>
      </w:r>
      <w:r w:rsidRPr="009E0E4D">
        <w:rPr>
          <w:spacing w:val="-2"/>
        </w:rPr>
        <w:t xml:space="preserve"> </w:t>
      </w:r>
      <w:r w:rsidRPr="009E0E4D">
        <w:t>3</w:t>
      </w:r>
      <w:r w:rsidRPr="009E0E4D">
        <w:rPr>
          <w:spacing w:val="-1"/>
        </w:rPr>
        <w:t xml:space="preserve"> </w:t>
      </w:r>
      <w:r w:rsidRPr="009E0E4D">
        <w:t>–</w:t>
      </w:r>
      <w:r w:rsidRPr="009E0E4D">
        <w:rPr>
          <w:spacing w:val="-2"/>
        </w:rPr>
        <w:t xml:space="preserve"> </w:t>
      </w:r>
      <w:r w:rsidRPr="009E0E4D">
        <w:t>Spring</w:t>
      </w:r>
      <w:r w:rsidRPr="009E0E4D">
        <w:rPr>
          <w:spacing w:val="-2"/>
        </w:rPr>
        <w:t xml:space="preserve"> </w:t>
      </w:r>
      <w:r w:rsidRPr="009E0E4D">
        <w:t>&amp;</w:t>
      </w:r>
      <w:r w:rsidRPr="009E0E4D">
        <w:rPr>
          <w:spacing w:val="-2"/>
        </w:rPr>
        <w:t xml:space="preserve"> </w:t>
      </w:r>
      <w:r w:rsidRPr="009E0E4D">
        <w:t>Summer</w:t>
      </w:r>
      <w:r w:rsidRPr="009E0E4D">
        <w:rPr>
          <w:spacing w:val="-1"/>
        </w:rPr>
        <w:t xml:space="preserve"> </w:t>
      </w:r>
      <w:r w:rsidRPr="009E0E4D">
        <w:t>Semesters</w:t>
      </w:r>
    </w:p>
    <w:p w14:paraId="699ACF5E" w14:textId="77777777" w:rsidR="00C73947" w:rsidRPr="009E0E4D" w:rsidRDefault="00C73947" w:rsidP="00C73947">
      <w:pPr>
        <w:pStyle w:val="BodyText"/>
        <w:ind w:left="119" w:right="960"/>
        <w:rPr>
          <w:spacing w:val="-57"/>
        </w:rPr>
      </w:pPr>
      <w:r w:rsidRPr="009E0E4D">
        <w:t>SOW</w:t>
      </w:r>
      <w:r w:rsidRPr="009E0E4D">
        <w:rPr>
          <w:spacing w:val="-5"/>
        </w:rPr>
        <w:t xml:space="preserve"> </w:t>
      </w:r>
      <w:r w:rsidRPr="009E0E4D">
        <w:t>6960r</w:t>
      </w:r>
      <w:r w:rsidRPr="009E0E4D">
        <w:rPr>
          <w:spacing w:val="-4"/>
        </w:rPr>
        <w:t xml:space="preserve"> </w:t>
      </w:r>
      <w:r w:rsidRPr="009E0E4D">
        <w:t>Preliminary</w:t>
      </w:r>
      <w:r w:rsidRPr="009E0E4D">
        <w:rPr>
          <w:spacing w:val="-6"/>
        </w:rPr>
        <w:t xml:space="preserve"> </w:t>
      </w:r>
      <w:r w:rsidRPr="009E0E4D">
        <w:t>Examination</w:t>
      </w:r>
      <w:r w:rsidRPr="009E0E4D">
        <w:rPr>
          <w:spacing w:val="-2"/>
        </w:rPr>
        <w:t xml:space="preserve"> </w:t>
      </w:r>
      <w:r w:rsidRPr="009E0E4D">
        <w:t>Preparation</w:t>
      </w:r>
      <w:r w:rsidRPr="009E0E4D">
        <w:rPr>
          <w:spacing w:val="-4"/>
        </w:rPr>
        <w:t xml:space="preserve"> </w:t>
      </w:r>
      <w:r w:rsidRPr="009E0E4D">
        <w:t>(variable</w:t>
      </w:r>
      <w:r w:rsidRPr="009E0E4D">
        <w:rPr>
          <w:spacing w:val="-5"/>
        </w:rPr>
        <w:t xml:space="preserve"> </w:t>
      </w:r>
      <w:r w:rsidRPr="009E0E4D">
        <w:t>credit</w:t>
      </w:r>
      <w:r w:rsidRPr="009E0E4D">
        <w:rPr>
          <w:spacing w:val="-4"/>
        </w:rPr>
        <w:t xml:space="preserve"> </w:t>
      </w:r>
      <w:r w:rsidRPr="009E0E4D">
        <w:t>hours)</w:t>
      </w:r>
      <w:r>
        <w:rPr>
          <w:spacing w:val="-5"/>
        </w:rPr>
        <w:t xml:space="preserve">, </w:t>
      </w:r>
      <w:r w:rsidRPr="009E0E4D">
        <w:t>if</w:t>
      </w:r>
      <w:r w:rsidRPr="009E0E4D">
        <w:rPr>
          <w:spacing w:val="-3"/>
        </w:rPr>
        <w:t xml:space="preserve"> </w:t>
      </w:r>
      <w:r w:rsidRPr="009E0E4D">
        <w:t>necessary</w:t>
      </w:r>
    </w:p>
    <w:p w14:paraId="7312357E" w14:textId="77777777" w:rsidR="00C73947" w:rsidRPr="009E0E4D" w:rsidRDefault="00C73947" w:rsidP="00A357FB">
      <w:pPr>
        <w:pStyle w:val="BodyText"/>
        <w:tabs>
          <w:tab w:val="left" w:pos="6480"/>
        </w:tabs>
        <w:ind w:left="119" w:right="810"/>
      </w:pPr>
      <w:r w:rsidRPr="009E0E4D">
        <w:t>SOW</w:t>
      </w:r>
      <w:r w:rsidRPr="009E0E4D">
        <w:rPr>
          <w:spacing w:val="-2"/>
        </w:rPr>
        <w:t xml:space="preserve"> </w:t>
      </w:r>
      <w:r w:rsidRPr="009E0E4D">
        <w:t>8964r</w:t>
      </w:r>
      <w:r w:rsidRPr="009E0E4D">
        <w:rPr>
          <w:spacing w:val="-2"/>
        </w:rPr>
        <w:t xml:space="preserve"> </w:t>
      </w:r>
      <w:r w:rsidRPr="009E0E4D">
        <w:t>Preliminary</w:t>
      </w:r>
      <w:r w:rsidRPr="009E0E4D">
        <w:rPr>
          <w:spacing w:val="-2"/>
        </w:rPr>
        <w:t xml:space="preserve"> </w:t>
      </w:r>
      <w:r w:rsidRPr="009E0E4D">
        <w:t xml:space="preserve">Examination Defense – Written </w:t>
      </w:r>
      <w:r>
        <w:t>(0 credit hour), if applicable</w:t>
      </w:r>
    </w:p>
    <w:p w14:paraId="1C9B15A4" w14:textId="77777777" w:rsidR="00C73947" w:rsidRDefault="00C73947" w:rsidP="00C73947">
      <w:pPr>
        <w:pStyle w:val="BodyText"/>
        <w:spacing w:before="6"/>
        <w:ind w:firstLine="119"/>
      </w:pPr>
      <w:r w:rsidRPr="009E0E4D">
        <w:t>SOW</w:t>
      </w:r>
      <w:r w:rsidRPr="009E0E4D">
        <w:rPr>
          <w:spacing w:val="-2"/>
        </w:rPr>
        <w:t xml:space="preserve"> </w:t>
      </w:r>
      <w:r w:rsidRPr="009E0E4D">
        <w:t>8964r</w:t>
      </w:r>
      <w:r w:rsidRPr="009E0E4D">
        <w:rPr>
          <w:spacing w:val="-2"/>
        </w:rPr>
        <w:t xml:space="preserve"> </w:t>
      </w:r>
      <w:r w:rsidRPr="009E0E4D">
        <w:t>Preliminary</w:t>
      </w:r>
      <w:r w:rsidRPr="009E0E4D">
        <w:rPr>
          <w:spacing w:val="-2"/>
        </w:rPr>
        <w:t xml:space="preserve"> </w:t>
      </w:r>
      <w:r w:rsidRPr="009E0E4D">
        <w:t xml:space="preserve">Examination Defense – Oral </w:t>
      </w:r>
      <w:r>
        <w:t>(0 credit hour), if applicable</w:t>
      </w:r>
    </w:p>
    <w:p w14:paraId="0499F997" w14:textId="77777777" w:rsidR="00C73947" w:rsidRDefault="00C73947" w:rsidP="00C73947">
      <w:pPr>
        <w:pStyle w:val="BodyText"/>
        <w:ind w:left="120" w:right="446"/>
      </w:pPr>
      <w:r>
        <w:t>SOW 6980r Dissertation Preparation (includes Prospectus development &amp; defense; must total 24</w:t>
      </w:r>
      <w:r>
        <w:rPr>
          <w:spacing w:val="-57"/>
        </w:rPr>
        <w:t xml:space="preserve"> </w:t>
      </w:r>
      <w:r>
        <w:t>credit</w:t>
      </w:r>
      <w:r>
        <w:rPr>
          <w:spacing w:val="-2"/>
        </w:rPr>
        <w:t xml:space="preserve"> </w:t>
      </w:r>
      <w:r>
        <w:t>hours)</w:t>
      </w:r>
    </w:p>
    <w:p w14:paraId="2208D47F" w14:textId="77777777" w:rsidR="00C73947" w:rsidRDefault="00C73947" w:rsidP="00C73947">
      <w:pPr>
        <w:pStyle w:val="BodyText"/>
        <w:spacing w:before="10"/>
        <w:rPr>
          <w:sz w:val="23"/>
        </w:rPr>
      </w:pPr>
    </w:p>
    <w:p w14:paraId="47CCE048" w14:textId="77777777" w:rsidR="00C73947" w:rsidRDefault="00C73947" w:rsidP="00C73947">
      <w:pPr>
        <w:pStyle w:val="Heading1"/>
      </w:pPr>
      <w:bookmarkStart w:id="8" w:name="Year_4_–Fall,_Spring_&amp;_Summer_Semesters"/>
      <w:bookmarkEnd w:id="8"/>
      <w:r>
        <w:t>Year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–Fall,</w:t>
      </w:r>
      <w:r>
        <w:rPr>
          <w:spacing w:val="-3"/>
        </w:rPr>
        <w:t xml:space="preserve"> </w:t>
      </w:r>
      <w:r>
        <w:t>Spring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Summer</w:t>
      </w:r>
      <w:r>
        <w:rPr>
          <w:spacing w:val="-1"/>
        </w:rPr>
        <w:t xml:space="preserve"> </w:t>
      </w:r>
      <w:r>
        <w:t>Semesters</w:t>
      </w:r>
    </w:p>
    <w:p w14:paraId="19C50353" w14:textId="77777777" w:rsidR="00C73947" w:rsidRDefault="00C73947" w:rsidP="00C73947">
      <w:pPr>
        <w:pStyle w:val="BodyText"/>
        <w:spacing w:before="9" w:line="269" w:lineRule="exact"/>
        <w:ind w:left="120"/>
      </w:pPr>
      <w:r>
        <w:t>SOW6980r</w:t>
      </w:r>
      <w:r>
        <w:rPr>
          <w:spacing w:val="-4"/>
        </w:rPr>
        <w:t xml:space="preserve"> </w:t>
      </w:r>
      <w:r>
        <w:t>Dissertation</w:t>
      </w:r>
      <w:r>
        <w:rPr>
          <w:spacing w:val="-1"/>
        </w:rPr>
        <w:t xml:space="preserve"> </w:t>
      </w:r>
      <w:r>
        <w:t>Preparation</w:t>
      </w:r>
      <w:r>
        <w:rPr>
          <w:spacing w:val="-3"/>
        </w:rPr>
        <w:t xml:space="preserve"> </w:t>
      </w:r>
      <w:r>
        <w:t>(must</w:t>
      </w:r>
      <w:r>
        <w:rPr>
          <w:spacing w:val="-3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24</w:t>
      </w:r>
      <w:r>
        <w:rPr>
          <w:spacing w:val="-2"/>
        </w:rPr>
        <w:t xml:space="preserve"> </w:t>
      </w:r>
      <w:r>
        <w:t>credit</w:t>
      </w:r>
      <w:r>
        <w:rPr>
          <w:spacing w:val="-3"/>
        </w:rPr>
        <w:t xml:space="preserve"> </w:t>
      </w:r>
      <w:r>
        <w:t>hours)</w:t>
      </w:r>
    </w:p>
    <w:p w14:paraId="361D4079" w14:textId="77777777" w:rsidR="00C73947" w:rsidRDefault="00C73947" w:rsidP="00C73947">
      <w:pPr>
        <w:pStyle w:val="BodyText"/>
        <w:spacing w:line="269" w:lineRule="exact"/>
        <w:ind w:left="120"/>
      </w:pPr>
      <w:r>
        <w:t>SOW8985</w:t>
      </w:r>
      <w:r>
        <w:rPr>
          <w:spacing w:val="-3"/>
        </w:rPr>
        <w:t xml:space="preserve"> </w:t>
      </w:r>
      <w:r>
        <w:t>Dissertation</w:t>
      </w:r>
      <w:r>
        <w:rPr>
          <w:spacing w:val="-3"/>
        </w:rPr>
        <w:t xml:space="preserve"> </w:t>
      </w:r>
      <w:r>
        <w:t>Defense</w:t>
      </w:r>
      <w:r>
        <w:rPr>
          <w:spacing w:val="-4"/>
        </w:rPr>
        <w:t xml:space="preserve"> </w:t>
      </w:r>
      <w:r>
        <w:t>(must</w:t>
      </w:r>
      <w:r>
        <w:rPr>
          <w:spacing w:val="-2"/>
        </w:rPr>
        <w:t xml:space="preserve"> </w:t>
      </w:r>
      <w:r>
        <w:t>occur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t>months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achieving</w:t>
      </w:r>
      <w:r>
        <w:rPr>
          <w:spacing w:val="-3"/>
        </w:rPr>
        <w:t xml:space="preserve"> </w:t>
      </w:r>
      <w:r>
        <w:t>candidacy)</w:t>
      </w:r>
    </w:p>
    <w:p w14:paraId="1B3F3A13" w14:textId="77777777" w:rsidR="00F67FE8" w:rsidRDefault="003B15A8"/>
    <w:sectPr w:rsidR="00F67FE8" w:rsidSect="00C7394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0159"/>
    <w:multiLevelType w:val="hybridMultilevel"/>
    <w:tmpl w:val="DD12B056"/>
    <w:lvl w:ilvl="0" w:tplc="81066140">
      <w:numFmt w:val="bullet"/>
      <w:lvlText w:val=""/>
      <w:lvlJc w:val="left"/>
      <w:pPr>
        <w:ind w:left="960" w:hanging="359"/>
      </w:pPr>
      <w:rPr>
        <w:rFonts w:ascii="Symbol" w:eastAsia="Symbol" w:hAnsi="Symbol" w:cs="Symbol" w:hint="default"/>
        <w:w w:val="99"/>
        <w:sz w:val="22"/>
        <w:szCs w:val="22"/>
        <w:lang w:val="en-US" w:eastAsia="en-US" w:bidi="ar-SA"/>
      </w:rPr>
    </w:lvl>
    <w:lvl w:ilvl="1" w:tplc="4406EE90">
      <w:numFmt w:val="bullet"/>
      <w:lvlText w:val="•"/>
      <w:lvlJc w:val="left"/>
      <w:pPr>
        <w:ind w:left="1824" w:hanging="359"/>
      </w:pPr>
      <w:rPr>
        <w:rFonts w:hint="default"/>
        <w:lang w:val="en-US" w:eastAsia="en-US" w:bidi="ar-SA"/>
      </w:rPr>
    </w:lvl>
    <w:lvl w:ilvl="2" w:tplc="AA983D3E">
      <w:numFmt w:val="bullet"/>
      <w:lvlText w:val="•"/>
      <w:lvlJc w:val="left"/>
      <w:pPr>
        <w:ind w:left="2688" w:hanging="359"/>
      </w:pPr>
      <w:rPr>
        <w:rFonts w:hint="default"/>
        <w:lang w:val="en-US" w:eastAsia="en-US" w:bidi="ar-SA"/>
      </w:rPr>
    </w:lvl>
    <w:lvl w:ilvl="3" w:tplc="BEF442EC">
      <w:numFmt w:val="bullet"/>
      <w:lvlText w:val="•"/>
      <w:lvlJc w:val="left"/>
      <w:pPr>
        <w:ind w:left="3552" w:hanging="359"/>
      </w:pPr>
      <w:rPr>
        <w:rFonts w:hint="default"/>
        <w:lang w:val="en-US" w:eastAsia="en-US" w:bidi="ar-SA"/>
      </w:rPr>
    </w:lvl>
    <w:lvl w:ilvl="4" w:tplc="BCCA21A8">
      <w:numFmt w:val="bullet"/>
      <w:lvlText w:val="•"/>
      <w:lvlJc w:val="left"/>
      <w:pPr>
        <w:ind w:left="4416" w:hanging="359"/>
      </w:pPr>
      <w:rPr>
        <w:rFonts w:hint="default"/>
        <w:lang w:val="en-US" w:eastAsia="en-US" w:bidi="ar-SA"/>
      </w:rPr>
    </w:lvl>
    <w:lvl w:ilvl="5" w:tplc="97F07530">
      <w:numFmt w:val="bullet"/>
      <w:lvlText w:val="•"/>
      <w:lvlJc w:val="left"/>
      <w:pPr>
        <w:ind w:left="5280" w:hanging="359"/>
      </w:pPr>
      <w:rPr>
        <w:rFonts w:hint="default"/>
        <w:lang w:val="en-US" w:eastAsia="en-US" w:bidi="ar-SA"/>
      </w:rPr>
    </w:lvl>
    <w:lvl w:ilvl="6" w:tplc="0F2C5B8E">
      <w:numFmt w:val="bullet"/>
      <w:lvlText w:val="•"/>
      <w:lvlJc w:val="left"/>
      <w:pPr>
        <w:ind w:left="6144" w:hanging="359"/>
      </w:pPr>
      <w:rPr>
        <w:rFonts w:hint="default"/>
        <w:lang w:val="en-US" w:eastAsia="en-US" w:bidi="ar-SA"/>
      </w:rPr>
    </w:lvl>
    <w:lvl w:ilvl="7" w:tplc="CD8C1BA0">
      <w:numFmt w:val="bullet"/>
      <w:lvlText w:val="•"/>
      <w:lvlJc w:val="left"/>
      <w:pPr>
        <w:ind w:left="7008" w:hanging="359"/>
      </w:pPr>
      <w:rPr>
        <w:rFonts w:hint="default"/>
        <w:lang w:val="en-US" w:eastAsia="en-US" w:bidi="ar-SA"/>
      </w:rPr>
    </w:lvl>
    <w:lvl w:ilvl="8" w:tplc="231C6FCE">
      <w:numFmt w:val="bullet"/>
      <w:lvlText w:val="•"/>
      <w:lvlJc w:val="left"/>
      <w:pPr>
        <w:ind w:left="7872" w:hanging="359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tzAwMrEEMi0sLZV0lIJTi4sz8/NACkxqAQIU6LEsAAAA"/>
  </w:docVars>
  <w:rsids>
    <w:rsidRoot w:val="00C73947"/>
    <w:rsid w:val="00215AB5"/>
    <w:rsid w:val="00227BF3"/>
    <w:rsid w:val="003B15A8"/>
    <w:rsid w:val="006215DA"/>
    <w:rsid w:val="00A31CFB"/>
    <w:rsid w:val="00A357FB"/>
    <w:rsid w:val="00A56D59"/>
    <w:rsid w:val="00B80D9F"/>
    <w:rsid w:val="00C73947"/>
    <w:rsid w:val="00E948C6"/>
    <w:rsid w:val="00EC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ACE9F"/>
  <w15:chartTrackingRefBased/>
  <w15:docId w15:val="{A19194CD-CE45-446C-9FCF-0D932144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3947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Garamond" w:eastAsia="Garamond" w:hAnsi="Garamond" w:cs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947"/>
    <w:rPr>
      <w:rFonts w:ascii="Garamond" w:eastAsia="Garamond" w:hAnsi="Garamond" w:cs="Garamond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73947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3947"/>
    <w:rPr>
      <w:rFonts w:ascii="Garamond" w:eastAsia="Garamond" w:hAnsi="Garamond" w:cs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C73947"/>
    <w:pPr>
      <w:widowControl w:val="0"/>
      <w:autoSpaceDE w:val="0"/>
      <w:autoSpaceDN w:val="0"/>
      <w:spacing w:after="0" w:line="240" w:lineRule="auto"/>
      <w:ind w:left="938" w:hanging="360"/>
    </w:pPr>
    <w:rPr>
      <w:rFonts w:ascii="Garamond" w:eastAsia="Garamond" w:hAnsi="Garamond" w:cs="Garamond"/>
    </w:rPr>
  </w:style>
  <w:style w:type="paragraph" w:styleId="Revision">
    <w:name w:val="Revision"/>
    <w:hidden/>
    <w:uiPriority w:val="99"/>
    <w:semiHidden/>
    <w:rsid w:val="00A56D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8</Words>
  <Characters>341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arinella</dc:creator>
  <cp:keywords/>
  <dc:description/>
  <cp:lastModifiedBy>Jennifer Farinella</cp:lastModifiedBy>
  <cp:revision>2</cp:revision>
  <dcterms:created xsi:type="dcterms:W3CDTF">2022-01-26T15:44:00Z</dcterms:created>
  <dcterms:modified xsi:type="dcterms:W3CDTF">2022-01-26T15:44:00Z</dcterms:modified>
</cp:coreProperties>
</file>